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934D6" w:rsidRDefault="009251ED">
      <w:pPr>
        <w:ind w:left="4" w:hanging="6"/>
        <w:jc w:val="center"/>
        <w:rPr>
          <w:color w:val="0000FF"/>
          <w:sz w:val="56"/>
          <w:szCs w:val="56"/>
        </w:rPr>
      </w:pPr>
      <w:bookmarkStart w:id="0" w:name="_Hlk118984199"/>
      <w:r>
        <w:rPr>
          <w:color w:val="0000FF"/>
          <w:sz w:val="56"/>
          <w:szCs w:val="56"/>
        </w:rPr>
        <w:t>PAKWORK</w:t>
      </w:r>
    </w:p>
    <w:p w14:paraId="00000002" w14:textId="77777777" w:rsidR="002934D6" w:rsidRDefault="002934D6">
      <w:pPr>
        <w:ind w:left="0" w:hanging="2"/>
      </w:pPr>
    </w:p>
    <w:p w14:paraId="00000003" w14:textId="77777777" w:rsidR="002934D6" w:rsidRDefault="002934D6">
      <w:pPr>
        <w:ind w:left="0" w:hanging="2"/>
      </w:pPr>
    </w:p>
    <w:p w14:paraId="00000004" w14:textId="77777777" w:rsidR="002934D6" w:rsidRDefault="002934D6">
      <w:pPr>
        <w:ind w:left="0" w:hanging="2"/>
      </w:pPr>
    </w:p>
    <w:p w14:paraId="00000005" w14:textId="77777777" w:rsidR="002934D6" w:rsidRDefault="002934D6">
      <w:pPr>
        <w:spacing w:before="60" w:after="60"/>
        <w:ind w:left="3" w:hanging="5"/>
        <w:jc w:val="center"/>
        <w:rPr>
          <w:sz w:val="48"/>
          <w:szCs w:val="48"/>
        </w:rPr>
      </w:pPr>
    </w:p>
    <w:p w14:paraId="00000006" w14:textId="77777777" w:rsidR="002934D6" w:rsidRDefault="002934D6">
      <w:pPr>
        <w:spacing w:before="60" w:after="60"/>
        <w:ind w:left="3" w:hanging="5"/>
        <w:jc w:val="center"/>
        <w:rPr>
          <w:sz w:val="48"/>
          <w:szCs w:val="48"/>
        </w:rPr>
      </w:pPr>
    </w:p>
    <w:p w14:paraId="00000007" w14:textId="77777777" w:rsidR="002934D6" w:rsidRDefault="009251ED">
      <w:pPr>
        <w:pStyle w:val="Heading3"/>
        <w:ind w:left="3" w:hanging="5"/>
        <w:rPr>
          <w:rFonts w:ascii="Times New Roman" w:hAnsi="Times New Roman"/>
        </w:rPr>
      </w:pPr>
      <w:r>
        <w:rPr>
          <w:rFonts w:ascii="Times New Roman" w:hAnsi="Times New Roman"/>
        </w:rPr>
        <w:t>Project Proposal</w:t>
      </w:r>
    </w:p>
    <w:p w14:paraId="00000008" w14:textId="77777777" w:rsidR="002934D6" w:rsidRDefault="002934D6">
      <w:pPr>
        <w:ind w:left="0" w:hanging="2"/>
      </w:pPr>
    </w:p>
    <w:p w14:paraId="00000009" w14:textId="77777777" w:rsidR="002934D6" w:rsidRDefault="002934D6">
      <w:pPr>
        <w:ind w:left="0" w:hanging="2"/>
      </w:pPr>
    </w:p>
    <w:p w14:paraId="0000000A" w14:textId="77777777" w:rsidR="002934D6" w:rsidRDefault="002934D6">
      <w:pPr>
        <w:pStyle w:val="Heading2"/>
        <w:ind w:left="1" w:hanging="3"/>
        <w:rPr>
          <w:rFonts w:ascii="Times New Roman" w:hAnsi="Times New Roman"/>
        </w:rPr>
      </w:pPr>
    </w:p>
    <w:p w14:paraId="0000000B" w14:textId="77777777" w:rsidR="002934D6" w:rsidRDefault="009251ED">
      <w:pPr>
        <w:pStyle w:val="Heading2"/>
        <w:ind w:left="1" w:hanging="3"/>
        <w:rPr>
          <w:rFonts w:ascii="Times New Roman" w:hAnsi="Times New Roman"/>
        </w:rPr>
      </w:pPr>
      <w:r>
        <w:rPr>
          <w:rFonts w:ascii="Times New Roman" w:hAnsi="Times New Roman"/>
        </w:rPr>
        <w:t xml:space="preserve">  </w:t>
      </w:r>
    </w:p>
    <w:p w14:paraId="0000000C" w14:textId="77777777" w:rsidR="002934D6" w:rsidRDefault="002934D6">
      <w:pPr>
        <w:pStyle w:val="Heading2"/>
        <w:ind w:left="1" w:hanging="3"/>
        <w:rPr>
          <w:rFonts w:ascii="Times New Roman" w:hAnsi="Times New Roman"/>
        </w:rPr>
      </w:pPr>
    </w:p>
    <w:p w14:paraId="0000000D" w14:textId="77777777" w:rsidR="002934D6" w:rsidRDefault="002934D6">
      <w:pPr>
        <w:pStyle w:val="Heading2"/>
        <w:ind w:left="1" w:hanging="3"/>
        <w:rPr>
          <w:rFonts w:ascii="Times New Roman" w:hAnsi="Times New Roman"/>
        </w:rPr>
      </w:pPr>
    </w:p>
    <w:p w14:paraId="0000000E" w14:textId="77777777" w:rsidR="002934D6" w:rsidRDefault="002934D6">
      <w:pPr>
        <w:pStyle w:val="Heading2"/>
        <w:ind w:left="1" w:hanging="3"/>
        <w:rPr>
          <w:rFonts w:ascii="Times New Roman" w:hAnsi="Times New Roman"/>
        </w:rPr>
      </w:pPr>
    </w:p>
    <w:p w14:paraId="0000000F" w14:textId="77777777" w:rsidR="002934D6" w:rsidRDefault="002934D6">
      <w:pPr>
        <w:pStyle w:val="Heading2"/>
        <w:ind w:left="1" w:hanging="3"/>
        <w:rPr>
          <w:rFonts w:ascii="Times New Roman" w:hAnsi="Times New Roman"/>
        </w:rPr>
      </w:pPr>
    </w:p>
    <w:p w14:paraId="00000010" w14:textId="77777777" w:rsidR="002934D6" w:rsidRDefault="002934D6">
      <w:pPr>
        <w:pStyle w:val="Heading2"/>
        <w:ind w:left="1" w:hanging="3"/>
        <w:rPr>
          <w:rFonts w:ascii="Times New Roman" w:hAnsi="Times New Roman"/>
        </w:rPr>
      </w:pPr>
    </w:p>
    <w:p w14:paraId="00000011" w14:textId="77777777" w:rsidR="002934D6" w:rsidRDefault="002934D6">
      <w:pPr>
        <w:pStyle w:val="Heading2"/>
        <w:ind w:left="1" w:hanging="3"/>
        <w:rPr>
          <w:rFonts w:ascii="Times New Roman" w:hAnsi="Times New Roman"/>
        </w:rPr>
      </w:pPr>
    </w:p>
    <w:p w14:paraId="00000012" w14:textId="77777777" w:rsidR="002934D6" w:rsidRDefault="002934D6">
      <w:pPr>
        <w:pStyle w:val="Heading2"/>
        <w:ind w:left="1" w:hanging="3"/>
        <w:rPr>
          <w:rFonts w:ascii="Times New Roman" w:hAnsi="Times New Roman"/>
        </w:rPr>
      </w:pPr>
    </w:p>
    <w:p w14:paraId="00000013" w14:textId="77777777" w:rsidR="002934D6" w:rsidRDefault="009251ED">
      <w:pPr>
        <w:pStyle w:val="Heading2"/>
        <w:ind w:left="1" w:hanging="3"/>
        <w:rPr>
          <w:rFonts w:ascii="Times New Roman" w:hAnsi="Times New Roman"/>
        </w:rPr>
      </w:pPr>
      <w:r>
        <w:rPr>
          <w:rFonts w:ascii="Times New Roman" w:hAnsi="Times New Roman"/>
        </w:rPr>
        <w:t>Supervisor</w:t>
      </w:r>
    </w:p>
    <w:p w14:paraId="00000014" w14:textId="77777777" w:rsidR="002934D6" w:rsidRDefault="002934D6">
      <w:pPr>
        <w:ind w:left="1" w:hanging="3"/>
        <w:jc w:val="center"/>
        <w:rPr>
          <w:color w:val="0000FF"/>
          <w:sz w:val="32"/>
          <w:szCs w:val="32"/>
        </w:rPr>
      </w:pPr>
    </w:p>
    <w:p w14:paraId="00000015" w14:textId="752B26E9" w:rsidR="002934D6" w:rsidRPr="005C0069" w:rsidRDefault="005C0069" w:rsidP="005C0069">
      <w:pPr>
        <w:ind w:left="1" w:hanging="3"/>
        <w:jc w:val="center"/>
        <w:rPr>
          <w:sz w:val="32"/>
          <w:szCs w:val="32"/>
        </w:rPr>
      </w:pPr>
      <w:r w:rsidRPr="005C0069">
        <w:rPr>
          <w:sz w:val="32"/>
          <w:szCs w:val="32"/>
        </w:rPr>
        <w:t>Muhammad Shahzad Haroon</w:t>
      </w:r>
    </w:p>
    <w:p w14:paraId="00000016" w14:textId="77777777" w:rsidR="002934D6" w:rsidRDefault="002934D6">
      <w:pPr>
        <w:ind w:left="0" w:hanging="2"/>
      </w:pPr>
    </w:p>
    <w:p w14:paraId="00000017" w14:textId="77777777" w:rsidR="002934D6" w:rsidRDefault="002934D6">
      <w:pPr>
        <w:ind w:left="0" w:hanging="2"/>
      </w:pPr>
    </w:p>
    <w:p w14:paraId="00000018" w14:textId="77777777" w:rsidR="002934D6" w:rsidRDefault="002934D6">
      <w:pPr>
        <w:pStyle w:val="Heading2"/>
        <w:ind w:left="1" w:hanging="3"/>
        <w:rPr>
          <w:rFonts w:ascii="Times New Roman" w:hAnsi="Times New Roman"/>
        </w:rPr>
      </w:pPr>
    </w:p>
    <w:p w14:paraId="00000019" w14:textId="77777777" w:rsidR="002934D6" w:rsidRDefault="009251ED">
      <w:pPr>
        <w:pStyle w:val="Heading2"/>
        <w:ind w:left="1" w:hanging="3"/>
        <w:rPr>
          <w:rFonts w:ascii="Times New Roman" w:hAnsi="Times New Roman"/>
        </w:rPr>
      </w:pPr>
      <w:r>
        <w:rPr>
          <w:rFonts w:ascii="Times New Roman" w:hAnsi="Times New Roman"/>
        </w:rPr>
        <w:t xml:space="preserve">Submitted by  </w:t>
      </w:r>
    </w:p>
    <w:p w14:paraId="0000001A" w14:textId="77777777" w:rsidR="002934D6" w:rsidRDefault="002934D6">
      <w:pPr>
        <w:ind w:left="0" w:hanging="2"/>
        <w:jc w:val="center"/>
      </w:pPr>
    </w:p>
    <w:p w14:paraId="0000001B" w14:textId="77777777" w:rsidR="002934D6" w:rsidRDefault="009251ED">
      <w:pPr>
        <w:ind w:left="1" w:hanging="3"/>
        <w:jc w:val="center"/>
        <w:rPr>
          <w:color w:val="0000FF"/>
          <w:sz w:val="32"/>
          <w:szCs w:val="32"/>
        </w:rPr>
      </w:pPr>
      <w:r>
        <w:rPr>
          <w:color w:val="0000FF"/>
          <w:sz w:val="32"/>
          <w:szCs w:val="32"/>
        </w:rPr>
        <w:t>Asaad Noman Abbasi</w:t>
      </w:r>
    </w:p>
    <w:p w14:paraId="0000001C" w14:textId="77777777" w:rsidR="002934D6" w:rsidRDefault="009251ED">
      <w:pPr>
        <w:ind w:left="0" w:hanging="2"/>
        <w:jc w:val="center"/>
        <w:rPr>
          <w:sz w:val="20"/>
          <w:szCs w:val="20"/>
        </w:rPr>
      </w:pPr>
      <w:r>
        <w:rPr>
          <w:sz w:val="20"/>
          <w:szCs w:val="20"/>
        </w:rPr>
        <w:t>1912297</w:t>
      </w:r>
    </w:p>
    <w:p w14:paraId="0000001D" w14:textId="77777777" w:rsidR="002934D6" w:rsidRDefault="009251ED">
      <w:pPr>
        <w:spacing w:before="120"/>
        <w:ind w:left="1" w:hanging="3"/>
        <w:jc w:val="center"/>
        <w:rPr>
          <w:color w:val="0000FF"/>
          <w:sz w:val="32"/>
          <w:szCs w:val="32"/>
        </w:rPr>
      </w:pPr>
      <w:r>
        <w:rPr>
          <w:color w:val="0000FF"/>
          <w:sz w:val="32"/>
          <w:szCs w:val="32"/>
        </w:rPr>
        <w:t>Muhammad Ahsan</w:t>
      </w:r>
    </w:p>
    <w:p w14:paraId="0000001E" w14:textId="77777777" w:rsidR="002934D6" w:rsidRDefault="009251ED">
      <w:pPr>
        <w:ind w:left="0" w:hanging="2"/>
        <w:jc w:val="center"/>
        <w:rPr>
          <w:sz w:val="20"/>
          <w:szCs w:val="20"/>
        </w:rPr>
      </w:pPr>
      <w:r>
        <w:rPr>
          <w:sz w:val="20"/>
          <w:szCs w:val="20"/>
        </w:rPr>
        <w:t>1912310</w:t>
      </w:r>
    </w:p>
    <w:p w14:paraId="0000001F" w14:textId="77777777" w:rsidR="002934D6" w:rsidRDefault="002934D6">
      <w:pPr>
        <w:ind w:left="1" w:hanging="3"/>
        <w:jc w:val="center"/>
        <w:rPr>
          <w:sz w:val="32"/>
          <w:szCs w:val="32"/>
        </w:rPr>
      </w:pPr>
    </w:p>
    <w:p w14:paraId="00000020" w14:textId="77777777" w:rsidR="002934D6" w:rsidRDefault="002934D6">
      <w:pPr>
        <w:ind w:left="1" w:hanging="3"/>
        <w:jc w:val="center"/>
        <w:rPr>
          <w:sz w:val="32"/>
          <w:szCs w:val="32"/>
        </w:rPr>
      </w:pPr>
    </w:p>
    <w:p w14:paraId="00000021" w14:textId="77777777" w:rsidR="002934D6" w:rsidRDefault="002934D6">
      <w:pPr>
        <w:ind w:left="0" w:hanging="2"/>
      </w:pPr>
    </w:p>
    <w:p w14:paraId="00000022" w14:textId="77777777" w:rsidR="002934D6" w:rsidRDefault="002934D6">
      <w:pPr>
        <w:ind w:left="0" w:hanging="2"/>
        <w:jc w:val="center"/>
      </w:pPr>
    </w:p>
    <w:p w14:paraId="00000023" w14:textId="77777777" w:rsidR="002934D6" w:rsidRDefault="002934D6">
      <w:pPr>
        <w:ind w:left="0" w:hanging="2"/>
        <w:jc w:val="center"/>
      </w:pPr>
    </w:p>
    <w:p w14:paraId="00000024" w14:textId="77777777" w:rsidR="002934D6" w:rsidRDefault="009251ED">
      <w:pPr>
        <w:ind w:left="1" w:hanging="3"/>
        <w:jc w:val="center"/>
        <w:rPr>
          <w:sz w:val="28"/>
          <w:szCs w:val="28"/>
        </w:rPr>
      </w:pPr>
      <w:r>
        <w:rPr>
          <w:b/>
          <w:sz w:val="28"/>
          <w:szCs w:val="28"/>
        </w:rPr>
        <w:t>Faculty of Computing and Engineering Sciences</w:t>
      </w:r>
    </w:p>
    <w:p w14:paraId="00000025" w14:textId="77777777" w:rsidR="002934D6" w:rsidRDefault="009251ED">
      <w:pPr>
        <w:ind w:left="0" w:hanging="2"/>
        <w:jc w:val="center"/>
        <w:rPr>
          <w:sz w:val="28"/>
          <w:szCs w:val="28"/>
        </w:rPr>
      </w:pPr>
      <w:r>
        <w:rPr>
          <w:rFonts w:ascii="Arial" w:eastAsia="Arial" w:hAnsi="Arial" w:cs="Arial"/>
        </w:rPr>
        <w:t>Shaheed Zulfiqar Ali Bhutto Institute of Science and Technology</w:t>
      </w:r>
      <w:r>
        <w:rPr>
          <w:sz w:val="28"/>
          <w:szCs w:val="28"/>
        </w:rPr>
        <w:t>, Karachi.</w:t>
      </w:r>
    </w:p>
    <w:p w14:paraId="00000026" w14:textId="77777777" w:rsidR="002934D6" w:rsidRDefault="002934D6">
      <w:pPr>
        <w:ind w:left="1" w:hanging="3"/>
        <w:jc w:val="center"/>
        <w:rPr>
          <w:sz w:val="28"/>
          <w:szCs w:val="28"/>
        </w:rPr>
      </w:pPr>
    </w:p>
    <w:p w14:paraId="00000028" w14:textId="2FD3D677" w:rsidR="002934D6" w:rsidRDefault="001F1DB7" w:rsidP="00420494">
      <w:pPr>
        <w:ind w:left="1" w:hanging="3"/>
        <w:jc w:val="center"/>
        <w:rPr>
          <w:sz w:val="28"/>
          <w:szCs w:val="28"/>
        </w:rPr>
      </w:pPr>
      <w:r>
        <w:rPr>
          <w:sz w:val="28"/>
          <w:szCs w:val="28"/>
        </w:rPr>
        <w:t>7</w:t>
      </w:r>
      <w:r w:rsidRPr="001F1DB7">
        <w:rPr>
          <w:sz w:val="28"/>
          <w:szCs w:val="28"/>
          <w:vertAlign w:val="superscript"/>
        </w:rPr>
        <w:t>th</w:t>
      </w:r>
      <w:r>
        <w:rPr>
          <w:sz w:val="28"/>
          <w:szCs w:val="28"/>
        </w:rPr>
        <w:t xml:space="preserve"> October 2022</w:t>
      </w:r>
    </w:p>
    <w:p w14:paraId="00000029" w14:textId="66567104"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lastRenderedPageBreak/>
        <w:t>Introduction</w:t>
      </w:r>
    </w:p>
    <w:p w14:paraId="1D3AA649" w14:textId="77777777" w:rsidR="00782767" w:rsidRPr="00782767" w:rsidRDefault="00782767" w:rsidP="00782767">
      <w:pPr>
        <w:ind w:left="0" w:hanging="2"/>
      </w:pPr>
    </w:p>
    <w:p w14:paraId="0000002A" w14:textId="3A6F926E" w:rsidR="002934D6" w:rsidRDefault="009251ED" w:rsidP="00612F7C">
      <w:pPr>
        <w:ind w:left="0" w:hanging="2"/>
        <w:rPr>
          <w:color w:val="000000"/>
        </w:rPr>
      </w:pPr>
      <w:bookmarkStart w:id="1" w:name="_Hlk118912261"/>
      <w:r>
        <w:t>A Freelancing platform for freelancers</w:t>
      </w:r>
      <w:r>
        <w:rPr>
          <w:color w:val="000000"/>
        </w:rPr>
        <w:t>. Where freelancers can easily sell their gigs and offer services to potential clients/business</w:t>
      </w:r>
      <w:r>
        <w:t xml:space="preserve">es. We aim to provide a fully featured platform that provides everything necessary for a seamless process of </w:t>
      </w:r>
      <w:r w:rsidR="00C25BE6">
        <w:t xml:space="preserve">a </w:t>
      </w:r>
      <w:r>
        <w:t>transaction between two entities.</w:t>
      </w:r>
    </w:p>
    <w:bookmarkEnd w:id="1"/>
    <w:p w14:paraId="0000002B" w14:textId="386BAA51"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Objective</w:t>
      </w:r>
    </w:p>
    <w:p w14:paraId="1571A86A" w14:textId="77777777" w:rsidR="00B552D3" w:rsidRPr="00B552D3" w:rsidRDefault="00B552D3" w:rsidP="00B552D3">
      <w:pPr>
        <w:ind w:left="0" w:hanging="2"/>
      </w:pPr>
    </w:p>
    <w:p w14:paraId="0000002C" w14:textId="6551692A" w:rsidR="002934D6" w:rsidRDefault="009251ED">
      <w:pPr>
        <w:pBdr>
          <w:top w:val="nil"/>
          <w:left w:val="nil"/>
          <w:bottom w:val="nil"/>
          <w:right w:val="nil"/>
          <w:between w:val="nil"/>
        </w:pBdr>
        <w:spacing w:line="240" w:lineRule="auto"/>
        <w:ind w:left="0" w:hanging="2"/>
        <w:jc w:val="both"/>
        <w:rPr>
          <w:color w:val="000000"/>
        </w:rPr>
      </w:pPr>
      <w:r>
        <w:t>“</w:t>
      </w:r>
      <w:r>
        <w:rPr>
          <w:i/>
        </w:rPr>
        <w:t>To design a platform for freelancers to provide their services to clients</w:t>
      </w:r>
      <w:r>
        <w:rPr>
          <w:color w:val="000000"/>
        </w:rPr>
        <w:t>".</w:t>
      </w:r>
    </w:p>
    <w:p w14:paraId="0000002D" w14:textId="323BB1B4"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Problem Description</w:t>
      </w:r>
    </w:p>
    <w:p w14:paraId="371D0DB9" w14:textId="77777777" w:rsidR="00740BCF" w:rsidRPr="00740BCF" w:rsidRDefault="00740BCF" w:rsidP="00740BCF">
      <w:pPr>
        <w:ind w:left="0" w:hanging="2"/>
      </w:pPr>
    </w:p>
    <w:p w14:paraId="0000002E" w14:textId="6DCC19A8" w:rsidR="002934D6" w:rsidRDefault="009251ED">
      <w:pPr>
        <w:pBdr>
          <w:top w:val="nil"/>
          <w:left w:val="nil"/>
          <w:bottom w:val="nil"/>
          <w:right w:val="nil"/>
          <w:between w:val="nil"/>
        </w:pBdr>
        <w:spacing w:line="240" w:lineRule="auto"/>
        <w:ind w:left="0" w:hanging="2"/>
        <w:jc w:val="both"/>
      </w:pPr>
      <w:r>
        <w:t>Nowadays, Working remotely seems to be on a much larger scale as many companies whether it be local or offshore are shifting to either hybrid or complete</w:t>
      </w:r>
      <w:r w:rsidR="00C25BE6">
        <w:t>ly</w:t>
      </w:r>
      <w:r>
        <w:t xml:space="preserve"> remote-based office environments</w:t>
      </w:r>
      <w:r>
        <w:rPr>
          <w:color w:val="000000"/>
        </w:rPr>
        <w:t xml:space="preserve">. </w:t>
      </w:r>
      <w:r>
        <w:t xml:space="preserve">This also relates to freelancers, who work remotely with these companies </w:t>
      </w:r>
      <w:r w:rsidR="00C25BE6">
        <w:t xml:space="preserve">and </w:t>
      </w:r>
      <w:r>
        <w:t xml:space="preserve">have tended to rise their numbers. In 2022 it was estimated that </w:t>
      </w:r>
      <w:r w:rsidR="00C25BE6">
        <w:t>70.4 million freelancers were</w:t>
      </w:r>
      <w:r>
        <w:t xml:space="preserve"> working around the globe remotely. If we talk about </w:t>
      </w:r>
      <w:r w:rsidR="00121F25">
        <w:t>Pakistan,</w:t>
      </w:r>
      <w:r>
        <w:t xml:space="preserve"> it saw a rise of 48% in the year 2021-2022, ranking it </w:t>
      </w:r>
      <w:r w:rsidR="00C25BE6">
        <w:t>as</w:t>
      </w:r>
      <w:r>
        <w:t xml:space="preserve"> the 4th most popular country in the freelancing industry globally. There are quite a few benefits of freelancing, such as international remittance coming into local banks via platforms, </w:t>
      </w:r>
      <w:r w:rsidR="00C25BE6">
        <w:t xml:space="preserve">and the </w:t>
      </w:r>
      <w:r>
        <w:t xml:space="preserve">creation of micro-agencies </w:t>
      </w:r>
      <w:r w:rsidR="00C25BE6">
        <w:t>that</w:t>
      </w:r>
      <w:r>
        <w:t xml:space="preserve"> grow into proper software houses which provide employment opportunities and thus upbringing society. For buyers</w:t>
      </w:r>
      <w:r w:rsidR="00C25BE6">
        <w:t>,</w:t>
      </w:r>
      <w:r>
        <w:t xml:space="preserve"> it also provides quick and efficient solutions to their problems. </w:t>
      </w:r>
    </w:p>
    <w:p w14:paraId="0000002F" w14:textId="77777777" w:rsidR="002934D6" w:rsidRDefault="002934D6">
      <w:pPr>
        <w:pBdr>
          <w:top w:val="nil"/>
          <w:left w:val="nil"/>
          <w:bottom w:val="nil"/>
          <w:right w:val="nil"/>
          <w:between w:val="nil"/>
        </w:pBdr>
        <w:spacing w:line="240" w:lineRule="auto"/>
        <w:ind w:left="0" w:hanging="2"/>
        <w:jc w:val="both"/>
      </w:pPr>
    </w:p>
    <w:p w14:paraId="00000030" w14:textId="6683C718" w:rsidR="002934D6" w:rsidRDefault="009251ED">
      <w:pPr>
        <w:pBdr>
          <w:top w:val="nil"/>
          <w:left w:val="nil"/>
          <w:bottom w:val="nil"/>
          <w:right w:val="nil"/>
          <w:between w:val="nil"/>
        </w:pBdr>
        <w:spacing w:line="240" w:lineRule="auto"/>
        <w:ind w:left="0" w:hanging="2"/>
        <w:jc w:val="both"/>
      </w:pPr>
      <w:r>
        <w:t xml:space="preserve">Pakistani freelancers face quite </w:t>
      </w:r>
      <w:r w:rsidR="00AF65CC">
        <w:t>numerous challenge</w:t>
      </w:r>
      <w:r w:rsidR="00C25BE6">
        <w:t>s</w:t>
      </w:r>
      <w:r>
        <w:t xml:space="preserve"> when it comes to freelancing on international platforms, the most common challenge they face is such platforms </w:t>
      </w:r>
      <w:r w:rsidR="002E1A4A">
        <w:t>that</w:t>
      </w:r>
      <w:r>
        <w:t xml:space="preserve"> provide these services charge quite a handful of service charges for this. Another issue that is often raised by experienced professional freelancers is that clients come with projects that were either unfinished or ruined by unskilled freelancers. </w:t>
      </w:r>
      <w:r w:rsidR="00D058E4">
        <w:t>Also,</w:t>
      </w:r>
      <w:r w:rsidR="00965E8A">
        <w:t xml:space="preserve"> the problem of unverified users is on the rise, as on platforms such as Fiverr a single user can create multiple accounts and work, no such identity checks are put into place. Which can lead to fake persona</w:t>
      </w:r>
      <w:r w:rsidR="002E1A4A">
        <w:t>s</w:t>
      </w:r>
      <w:r w:rsidR="00965E8A">
        <w:t xml:space="preserve"> conducting business on the platform. Another issue faced by freelancers is the order policy. Due to some policies regarding order acceptance freelancers face unjustified disputes.</w:t>
      </w:r>
    </w:p>
    <w:p w14:paraId="00000031" w14:textId="330A49CC"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Methodology</w:t>
      </w:r>
      <w:r>
        <w:rPr>
          <w:rFonts w:ascii="Times New Roman" w:hAnsi="Times New Roman" w:cs="Times New Roman"/>
        </w:rPr>
        <w:tab/>
      </w:r>
    </w:p>
    <w:p w14:paraId="2CBDDE25" w14:textId="77777777" w:rsidR="00321343" w:rsidRPr="00321343" w:rsidRDefault="00321343" w:rsidP="00321343">
      <w:pPr>
        <w:ind w:left="0" w:hanging="2"/>
      </w:pPr>
    </w:p>
    <w:p w14:paraId="00000032" w14:textId="0E503DD2" w:rsidR="002934D6" w:rsidRDefault="009251ED">
      <w:pPr>
        <w:ind w:left="0" w:hanging="2"/>
        <w:jc w:val="both"/>
      </w:pPr>
      <w:r>
        <w:t>Now to</w:t>
      </w:r>
      <w:r>
        <w:rPr>
          <w:color w:val="000000"/>
        </w:rPr>
        <w:t xml:space="preserve"> address the ‘</w:t>
      </w:r>
      <w:r>
        <w:rPr>
          <w:i/>
          <w:color w:val="000000"/>
        </w:rPr>
        <w:t>How</w:t>
      </w:r>
      <w:r>
        <w:rPr>
          <w:color w:val="000000"/>
        </w:rPr>
        <w:t xml:space="preserve">’ part of the proposal. </w:t>
      </w:r>
      <w:r>
        <w:t xml:space="preserve">To tackle the challenges mentioned above, </w:t>
      </w:r>
      <w:bookmarkStart w:id="2" w:name="_Hlk118912411"/>
      <w:r>
        <w:t xml:space="preserve">we aim to create a platform that targets freelancers with much easier policies and </w:t>
      </w:r>
      <w:r w:rsidR="00FE57CE">
        <w:t>regional</w:t>
      </w:r>
      <w:r>
        <w:t xml:space="preserve"> service charges</w:t>
      </w:r>
      <w:r w:rsidR="00D058E4">
        <w:t xml:space="preserve">. </w:t>
      </w:r>
      <w:r w:rsidR="00AF65CC">
        <w:t>On</w:t>
      </w:r>
      <w:r>
        <w:t xml:space="preserve"> the other </w:t>
      </w:r>
      <w:r w:rsidR="00AF65CC">
        <w:t>hand,</w:t>
      </w:r>
      <w:r>
        <w:t xml:space="preserve"> to tackle the issue of unprofessional and unskilled freelancers, we aim to provide a customized filtering process to ensure that only professional and skilled freelancers can be allowed to work on the platform. We also provide a customized test related to the job that is being </w:t>
      </w:r>
      <w:r w:rsidR="00AF65CC">
        <w:t>bided</w:t>
      </w:r>
      <w:r>
        <w:t xml:space="preserve"> by freelancers so that only matched freelancers can bid</w:t>
      </w:r>
      <w:r w:rsidR="00D058E4">
        <w:t xml:space="preserve"> on outsourced projects by businesses</w:t>
      </w:r>
      <w:r>
        <w:t xml:space="preserve">, as this way we </w:t>
      </w:r>
      <w:r w:rsidR="00C25BE6">
        <w:t>can</w:t>
      </w:r>
      <w:r>
        <w:t xml:space="preserve"> tackle much of the filtering part we can offer to the clients. </w:t>
      </w:r>
      <w:r w:rsidR="00D058E4">
        <w:t xml:space="preserve">To tackle the </w:t>
      </w:r>
      <w:r w:rsidR="00D058E4">
        <w:lastRenderedPageBreak/>
        <w:t>issue of the order policy we will make sure that the freelancer has the choice to accept or decline customer job offers made by the client.</w:t>
      </w:r>
    </w:p>
    <w:bookmarkEnd w:id="2"/>
    <w:p w14:paraId="00000035" w14:textId="77777777" w:rsidR="002934D6" w:rsidRDefault="002934D6" w:rsidP="00FD1557">
      <w:pPr>
        <w:ind w:leftChars="0" w:left="0" w:firstLineChars="0" w:firstLine="0"/>
        <w:jc w:val="both"/>
      </w:pPr>
    </w:p>
    <w:p w14:paraId="00000036" w14:textId="3CC89B24"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Project Scope</w:t>
      </w:r>
    </w:p>
    <w:p w14:paraId="76F4909D" w14:textId="77777777" w:rsidR="00AF24FD" w:rsidRPr="00AF24FD" w:rsidRDefault="00AF24FD" w:rsidP="00AF24FD">
      <w:pPr>
        <w:ind w:left="0" w:hanging="2"/>
      </w:pPr>
    </w:p>
    <w:p w14:paraId="4883CFB3" w14:textId="4CF8D763" w:rsidR="00FE00B2" w:rsidRDefault="00FE00B2">
      <w:pPr>
        <w:pBdr>
          <w:top w:val="nil"/>
          <w:left w:val="nil"/>
          <w:bottom w:val="nil"/>
          <w:right w:val="nil"/>
          <w:between w:val="nil"/>
        </w:pBdr>
        <w:spacing w:line="240" w:lineRule="auto"/>
        <w:ind w:left="0" w:hanging="2"/>
        <w:jc w:val="both"/>
        <w:rPr>
          <w:color w:val="000000"/>
        </w:rPr>
      </w:pPr>
      <w:r>
        <w:rPr>
          <w:color w:val="000000"/>
        </w:rPr>
        <w:t>In the previous para</w:t>
      </w:r>
      <w:r w:rsidR="00C25BE6">
        <w:rPr>
          <w:color w:val="000000"/>
        </w:rPr>
        <w:t>,</w:t>
      </w:r>
      <w:r>
        <w:rPr>
          <w:color w:val="000000"/>
        </w:rPr>
        <w:t xml:space="preserve"> we talked about all the aspects of the scope of the project we are going to develop and work on. But the scope for this project is much more and </w:t>
      </w:r>
      <w:r w:rsidR="00C25BE6">
        <w:rPr>
          <w:color w:val="000000"/>
        </w:rPr>
        <w:t>some development/design aspects</w:t>
      </w:r>
      <w:r>
        <w:rPr>
          <w:color w:val="000000"/>
        </w:rPr>
        <w:t xml:space="preserve"> will not be implemented in this due course. Such as </w:t>
      </w:r>
    </w:p>
    <w:p w14:paraId="0E336505" w14:textId="77777777" w:rsidR="00FE00B2" w:rsidRDefault="00FE00B2">
      <w:pPr>
        <w:pBdr>
          <w:top w:val="nil"/>
          <w:left w:val="nil"/>
          <w:bottom w:val="nil"/>
          <w:right w:val="nil"/>
          <w:between w:val="nil"/>
        </w:pBdr>
        <w:spacing w:line="240" w:lineRule="auto"/>
        <w:ind w:left="0" w:hanging="2"/>
        <w:jc w:val="both"/>
        <w:rPr>
          <w:color w:val="000000"/>
        </w:rPr>
      </w:pPr>
    </w:p>
    <w:p w14:paraId="51686412" w14:textId="18AC1E8C" w:rsidR="00FE00B2" w:rsidRPr="00FB3872" w:rsidRDefault="00040581" w:rsidP="00FB3872">
      <w:pPr>
        <w:pStyle w:val="ListParagraph"/>
        <w:numPr>
          <w:ilvl w:val="0"/>
          <w:numId w:val="4"/>
        </w:numPr>
        <w:pBdr>
          <w:top w:val="nil"/>
          <w:left w:val="nil"/>
          <w:bottom w:val="nil"/>
          <w:right w:val="nil"/>
          <w:between w:val="nil"/>
        </w:pBdr>
        <w:spacing w:line="240" w:lineRule="auto"/>
        <w:ind w:leftChars="0" w:firstLineChars="0"/>
        <w:rPr>
          <w:color w:val="000000"/>
        </w:rPr>
      </w:pPr>
      <w:r>
        <w:rPr>
          <w:color w:val="000000"/>
        </w:rPr>
        <w:t>We are not going to implement a payment holding system. Which is a common feature used by these platforms to cater order claims/disputes.</w:t>
      </w:r>
    </w:p>
    <w:p w14:paraId="00000038" w14:textId="09245AB1"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Feasibility Study</w:t>
      </w:r>
    </w:p>
    <w:p w14:paraId="52B7E016" w14:textId="77777777" w:rsidR="002F4BBE" w:rsidRPr="002F4BBE" w:rsidRDefault="002F4BBE" w:rsidP="002F4BBE">
      <w:pPr>
        <w:ind w:left="0" w:hanging="2"/>
      </w:pPr>
    </w:p>
    <w:p w14:paraId="0000003A" w14:textId="59B15F5D" w:rsidR="002934D6" w:rsidRDefault="009941F2" w:rsidP="009941F2">
      <w:pPr>
        <w:ind w:leftChars="0" w:left="0" w:firstLineChars="0" w:firstLine="0"/>
        <w:jc w:val="both"/>
        <w:rPr>
          <w:color w:val="000000"/>
        </w:rPr>
      </w:pPr>
      <w:r w:rsidRPr="00426D70">
        <w:rPr>
          <w:b/>
          <w:bCs/>
          <w:color w:val="000000"/>
        </w:rPr>
        <w:t>Risks Involved</w:t>
      </w:r>
      <w:r>
        <w:rPr>
          <w:color w:val="000000"/>
        </w:rPr>
        <w:t xml:space="preserve">: </w:t>
      </w:r>
    </w:p>
    <w:p w14:paraId="04A452D9" w14:textId="77777777" w:rsidR="00426D70" w:rsidRDefault="00426D70" w:rsidP="009941F2">
      <w:pPr>
        <w:ind w:leftChars="0" w:left="0" w:firstLineChars="0" w:firstLine="0"/>
        <w:jc w:val="both"/>
        <w:rPr>
          <w:color w:val="000000"/>
        </w:rPr>
      </w:pPr>
    </w:p>
    <w:p w14:paraId="3AABEB77" w14:textId="3BCBC940" w:rsidR="00F63D53" w:rsidRDefault="009941F2" w:rsidP="00F63D53">
      <w:pPr>
        <w:pStyle w:val="ListParagraph"/>
        <w:numPr>
          <w:ilvl w:val="0"/>
          <w:numId w:val="4"/>
        </w:numPr>
        <w:ind w:leftChars="0" w:firstLineChars="0"/>
        <w:jc w:val="both"/>
        <w:rPr>
          <w:color w:val="000000"/>
        </w:rPr>
      </w:pPr>
      <w:r w:rsidRPr="00F63D53">
        <w:rPr>
          <w:color w:val="000000"/>
        </w:rPr>
        <w:t>Unverified Freelancer</w:t>
      </w:r>
      <w:r w:rsidR="00F63D53">
        <w:rPr>
          <w:color w:val="000000"/>
        </w:rPr>
        <w:t xml:space="preserve"> </w:t>
      </w:r>
      <w:r w:rsidRPr="00F63D53">
        <w:rPr>
          <w:color w:val="000000"/>
        </w:rPr>
        <w:t>using the platform</w:t>
      </w:r>
    </w:p>
    <w:p w14:paraId="13F47D6F" w14:textId="77777777" w:rsidR="00426D70" w:rsidRDefault="00426D70" w:rsidP="00426D70">
      <w:pPr>
        <w:pStyle w:val="ListParagraph"/>
        <w:ind w:leftChars="0" w:firstLineChars="0" w:firstLine="0"/>
        <w:jc w:val="both"/>
        <w:rPr>
          <w:color w:val="000000"/>
        </w:rPr>
      </w:pPr>
    </w:p>
    <w:p w14:paraId="3E736ECD" w14:textId="213B9C65" w:rsidR="00426D70" w:rsidRDefault="00F63D53" w:rsidP="00426D70">
      <w:pPr>
        <w:ind w:leftChars="0" w:left="720" w:firstLineChars="0" w:firstLine="0"/>
        <w:jc w:val="both"/>
        <w:rPr>
          <w:color w:val="000000"/>
        </w:rPr>
      </w:pPr>
      <w:r>
        <w:rPr>
          <w:color w:val="000000"/>
        </w:rPr>
        <w:t xml:space="preserve">To tackle this </w:t>
      </w:r>
      <w:r w:rsidR="00426D70">
        <w:rPr>
          <w:color w:val="000000"/>
        </w:rPr>
        <w:t>problem,</w:t>
      </w:r>
      <w:r>
        <w:rPr>
          <w:color w:val="000000"/>
        </w:rPr>
        <w:t xml:space="preserve"> we will implement a system for </w:t>
      </w:r>
      <w:r w:rsidR="00C25BE6">
        <w:rPr>
          <w:color w:val="000000"/>
        </w:rPr>
        <w:t xml:space="preserve">the </w:t>
      </w:r>
      <w:r>
        <w:rPr>
          <w:color w:val="000000"/>
        </w:rPr>
        <w:t>verification of CNIC / other documents for the freelancer</w:t>
      </w:r>
    </w:p>
    <w:p w14:paraId="2B36611D" w14:textId="77777777" w:rsidR="00196FDD" w:rsidRDefault="00196FDD" w:rsidP="00196FDD">
      <w:pPr>
        <w:ind w:leftChars="0" w:left="0" w:firstLineChars="0" w:firstLine="0"/>
        <w:jc w:val="both"/>
        <w:rPr>
          <w:color w:val="000000"/>
        </w:rPr>
      </w:pPr>
    </w:p>
    <w:p w14:paraId="0000003B" w14:textId="6527AD9B" w:rsidR="002934D6" w:rsidRPr="00196FDD" w:rsidRDefault="00196FDD" w:rsidP="00196FDD">
      <w:pPr>
        <w:ind w:leftChars="0" w:left="0" w:firstLineChars="0" w:firstLine="0"/>
        <w:jc w:val="both"/>
        <w:rPr>
          <w:color w:val="000000"/>
        </w:rPr>
      </w:pPr>
      <w:r w:rsidRPr="00196FDD">
        <w:rPr>
          <w:b/>
          <w:bCs/>
          <w:color w:val="000000"/>
        </w:rPr>
        <w:t>Resource Requirements</w:t>
      </w:r>
      <w:r>
        <w:rPr>
          <w:color w:val="000000"/>
        </w:rPr>
        <w:t>: Cloud databases</w:t>
      </w:r>
      <w:r w:rsidR="006A1C9A">
        <w:rPr>
          <w:color w:val="000000"/>
        </w:rPr>
        <w:t>, Cloud service providers, Hosting servers</w:t>
      </w:r>
      <w:r>
        <w:rPr>
          <w:color w:val="000000"/>
        </w:rPr>
        <w:t xml:space="preserve"> </w:t>
      </w:r>
    </w:p>
    <w:p w14:paraId="0000003D" w14:textId="27BCDCDC" w:rsidR="002934D6" w:rsidRDefault="009251ED" w:rsidP="00A86CF4">
      <w:pPr>
        <w:pStyle w:val="Heading1"/>
        <w:numPr>
          <w:ilvl w:val="0"/>
          <w:numId w:val="2"/>
        </w:numPr>
        <w:ind w:left="1" w:hanging="3"/>
        <w:rPr>
          <w:rFonts w:ascii="Times New Roman" w:hAnsi="Times New Roman" w:cs="Times New Roman"/>
        </w:rPr>
      </w:pPr>
      <w:r>
        <w:rPr>
          <w:rFonts w:ascii="Times New Roman" w:hAnsi="Times New Roman" w:cs="Times New Roman"/>
        </w:rPr>
        <w:t>Solution Application Areas</w:t>
      </w:r>
    </w:p>
    <w:p w14:paraId="1371A710" w14:textId="77777777" w:rsidR="009337AA" w:rsidRPr="009337AA" w:rsidRDefault="009337AA" w:rsidP="009337AA">
      <w:pPr>
        <w:ind w:left="0" w:hanging="2"/>
      </w:pPr>
    </w:p>
    <w:p w14:paraId="3C6CFF1C" w14:textId="1420D930" w:rsidR="00A86CF4" w:rsidRDefault="00A86CF4">
      <w:pPr>
        <w:pBdr>
          <w:top w:val="nil"/>
          <w:left w:val="nil"/>
          <w:bottom w:val="nil"/>
          <w:right w:val="nil"/>
          <w:between w:val="nil"/>
        </w:pBdr>
        <w:spacing w:line="240" w:lineRule="auto"/>
        <w:ind w:left="0" w:hanging="2"/>
        <w:jc w:val="both"/>
        <w:rPr>
          <w:color w:val="000000"/>
        </w:rPr>
      </w:pPr>
      <w:r>
        <w:rPr>
          <w:color w:val="000000"/>
        </w:rPr>
        <w:t xml:space="preserve">In today’s world, freelancing and remote work is on the rise. Pakistan is one of the top 4 service providers in the industry. Our platform aims to cater </w:t>
      </w:r>
      <w:r w:rsidR="00C25BE6">
        <w:rPr>
          <w:color w:val="000000"/>
        </w:rPr>
        <w:t xml:space="preserve">to </w:t>
      </w:r>
      <w:r>
        <w:rPr>
          <w:color w:val="000000"/>
        </w:rPr>
        <w:t>the market of freelancers to connect them to potential international</w:t>
      </w:r>
      <w:r w:rsidR="00832F25">
        <w:rPr>
          <w:color w:val="000000"/>
        </w:rPr>
        <w:t xml:space="preserve">/local </w:t>
      </w:r>
      <w:r>
        <w:rPr>
          <w:color w:val="000000"/>
        </w:rPr>
        <w:t xml:space="preserve">clients. International platforms charge hefty service charges. The money they make on the platform they withdraw to their local accounts. They are left with </w:t>
      </w:r>
      <w:r w:rsidR="00C71E14" w:rsidRPr="00C71E14">
        <w:rPr>
          <w:color w:val="000000" w:themeColor="text1"/>
        </w:rPr>
        <w:t>75%</w:t>
      </w:r>
      <w:r w:rsidRPr="00C71E14">
        <w:rPr>
          <w:color w:val="000000" w:themeColor="text1"/>
        </w:rPr>
        <w:t xml:space="preserve"> </w:t>
      </w:r>
      <w:r>
        <w:rPr>
          <w:color w:val="000000"/>
        </w:rPr>
        <w:t>of the money that they potentially make. Our platform aims to provide all the features that a competitive platform offers but with policies, service charges</w:t>
      </w:r>
      <w:r w:rsidR="00275F55">
        <w:rPr>
          <w:color w:val="000000"/>
        </w:rPr>
        <w:t>, and features</w:t>
      </w:r>
      <w:r>
        <w:rPr>
          <w:color w:val="000000"/>
        </w:rPr>
        <w:t xml:space="preserve"> to cater </w:t>
      </w:r>
      <w:r w:rsidR="00C25BE6">
        <w:rPr>
          <w:color w:val="000000"/>
        </w:rPr>
        <w:t xml:space="preserve">to </w:t>
      </w:r>
      <w:r>
        <w:rPr>
          <w:color w:val="000000"/>
        </w:rPr>
        <w:t>the</w:t>
      </w:r>
      <w:r w:rsidR="00832F25">
        <w:rPr>
          <w:color w:val="000000"/>
        </w:rPr>
        <w:t xml:space="preserve"> regional</w:t>
      </w:r>
      <w:r>
        <w:rPr>
          <w:color w:val="000000"/>
        </w:rPr>
        <w:t xml:space="preserve"> market.</w:t>
      </w:r>
    </w:p>
    <w:p w14:paraId="0000003E" w14:textId="144B39DE"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Tools/Technology</w:t>
      </w:r>
    </w:p>
    <w:p w14:paraId="24F7C447" w14:textId="77777777" w:rsidR="00B22358" w:rsidRPr="00B22358" w:rsidRDefault="00B22358" w:rsidP="00B22358">
      <w:pPr>
        <w:ind w:left="0" w:hanging="2"/>
      </w:pPr>
    </w:p>
    <w:p w14:paraId="6FA33832" w14:textId="00C832D0" w:rsidR="00E072A1" w:rsidRPr="00D91FF6" w:rsidRDefault="00E072A1" w:rsidP="00E072A1">
      <w:pPr>
        <w:ind w:left="0" w:hanging="2"/>
        <w:jc w:val="both"/>
        <w:rPr>
          <w:b/>
          <w:bCs/>
          <w:color w:val="000000"/>
        </w:rPr>
      </w:pPr>
      <w:r w:rsidRPr="00D91FF6">
        <w:rPr>
          <w:b/>
          <w:bCs/>
          <w:color w:val="000000"/>
        </w:rPr>
        <w:t>Software Tools</w:t>
      </w:r>
    </w:p>
    <w:p w14:paraId="1B51F63C" w14:textId="77777777" w:rsidR="00D91FF6" w:rsidRDefault="00D91FF6" w:rsidP="00E072A1">
      <w:pPr>
        <w:ind w:left="0" w:hanging="2"/>
        <w:jc w:val="both"/>
        <w:rPr>
          <w:color w:val="000000"/>
        </w:rPr>
      </w:pPr>
    </w:p>
    <w:p w14:paraId="1E8969BD" w14:textId="25EC633B" w:rsidR="00E072A1" w:rsidRDefault="00E072A1" w:rsidP="00E072A1">
      <w:pPr>
        <w:pStyle w:val="ListParagraph"/>
        <w:numPr>
          <w:ilvl w:val="0"/>
          <w:numId w:val="4"/>
        </w:numPr>
        <w:ind w:leftChars="0" w:firstLineChars="0"/>
        <w:jc w:val="both"/>
        <w:rPr>
          <w:color w:val="000000"/>
        </w:rPr>
      </w:pPr>
      <w:r>
        <w:rPr>
          <w:color w:val="000000"/>
        </w:rPr>
        <w:t>Visual Studio Code</w:t>
      </w:r>
    </w:p>
    <w:p w14:paraId="78A7886D" w14:textId="7BF29203" w:rsidR="00E072A1" w:rsidRDefault="00FD4CD1" w:rsidP="00E072A1">
      <w:pPr>
        <w:pStyle w:val="ListParagraph"/>
        <w:numPr>
          <w:ilvl w:val="0"/>
          <w:numId w:val="4"/>
        </w:numPr>
        <w:ind w:leftChars="0" w:firstLineChars="0"/>
        <w:jc w:val="both"/>
        <w:rPr>
          <w:color w:val="000000"/>
        </w:rPr>
      </w:pPr>
      <w:r>
        <w:rPr>
          <w:color w:val="000000"/>
        </w:rPr>
        <w:t>GitHub</w:t>
      </w:r>
      <w:r w:rsidR="000F3584">
        <w:rPr>
          <w:color w:val="000000"/>
        </w:rPr>
        <w:t xml:space="preserve"> </w:t>
      </w:r>
      <w:r w:rsidR="00F65EA1">
        <w:rPr>
          <w:color w:val="000000"/>
        </w:rPr>
        <w:t>Desktop</w:t>
      </w:r>
    </w:p>
    <w:p w14:paraId="18542BC7" w14:textId="68A4A7EB" w:rsidR="00D91FF6" w:rsidRDefault="00D91FF6" w:rsidP="00E072A1">
      <w:pPr>
        <w:pStyle w:val="ListParagraph"/>
        <w:numPr>
          <w:ilvl w:val="0"/>
          <w:numId w:val="4"/>
        </w:numPr>
        <w:ind w:leftChars="0" w:firstLineChars="0"/>
        <w:jc w:val="both"/>
        <w:rPr>
          <w:color w:val="000000"/>
        </w:rPr>
      </w:pPr>
      <w:r>
        <w:rPr>
          <w:color w:val="000000"/>
        </w:rPr>
        <w:t xml:space="preserve">NPM </w:t>
      </w:r>
    </w:p>
    <w:p w14:paraId="7CA1FBB5" w14:textId="6B2EC7C8" w:rsidR="00D91FF6" w:rsidRDefault="00D91FF6" w:rsidP="00D91FF6">
      <w:pPr>
        <w:pStyle w:val="ListParagraph"/>
        <w:numPr>
          <w:ilvl w:val="0"/>
          <w:numId w:val="4"/>
        </w:numPr>
        <w:ind w:leftChars="0" w:firstLineChars="0"/>
        <w:jc w:val="both"/>
        <w:rPr>
          <w:color w:val="000000"/>
        </w:rPr>
      </w:pPr>
      <w:r>
        <w:rPr>
          <w:color w:val="000000"/>
        </w:rPr>
        <w:t xml:space="preserve">MongoDB </w:t>
      </w:r>
      <w:r w:rsidR="008865C3">
        <w:rPr>
          <w:color w:val="000000"/>
        </w:rPr>
        <w:t>Compass</w:t>
      </w:r>
    </w:p>
    <w:p w14:paraId="4852D4B4" w14:textId="4C66ED6E" w:rsidR="00D91FF6" w:rsidRDefault="00D91FF6" w:rsidP="00D91FF6">
      <w:pPr>
        <w:pStyle w:val="ListParagraph"/>
        <w:numPr>
          <w:ilvl w:val="0"/>
          <w:numId w:val="4"/>
        </w:numPr>
        <w:ind w:leftChars="0" w:firstLineChars="0"/>
        <w:jc w:val="both"/>
        <w:rPr>
          <w:color w:val="000000"/>
        </w:rPr>
      </w:pPr>
      <w:r>
        <w:rPr>
          <w:color w:val="000000"/>
        </w:rPr>
        <w:t>Postman / Thunderclient</w:t>
      </w:r>
    </w:p>
    <w:p w14:paraId="23AF601E" w14:textId="1F9271A0" w:rsidR="00D91FF6" w:rsidRDefault="00D91FF6" w:rsidP="00D91FF6">
      <w:pPr>
        <w:pStyle w:val="ListParagraph"/>
        <w:numPr>
          <w:ilvl w:val="0"/>
          <w:numId w:val="4"/>
        </w:numPr>
        <w:ind w:leftChars="0" w:firstLineChars="0"/>
        <w:jc w:val="both"/>
        <w:rPr>
          <w:color w:val="000000"/>
        </w:rPr>
      </w:pPr>
      <w:r>
        <w:rPr>
          <w:color w:val="000000"/>
        </w:rPr>
        <w:t>Photoshop</w:t>
      </w:r>
    </w:p>
    <w:p w14:paraId="501DBBF3" w14:textId="7EFC6511" w:rsidR="00D91FF6" w:rsidRDefault="00D91FF6" w:rsidP="00D91FF6">
      <w:pPr>
        <w:pStyle w:val="ListParagraph"/>
        <w:numPr>
          <w:ilvl w:val="0"/>
          <w:numId w:val="4"/>
        </w:numPr>
        <w:ind w:leftChars="0" w:firstLineChars="0"/>
        <w:jc w:val="both"/>
        <w:rPr>
          <w:color w:val="000000"/>
        </w:rPr>
      </w:pPr>
      <w:r>
        <w:rPr>
          <w:color w:val="000000"/>
        </w:rPr>
        <w:t>AdobeXD</w:t>
      </w:r>
    </w:p>
    <w:p w14:paraId="33BE2733" w14:textId="77777777" w:rsidR="00623FA9" w:rsidRDefault="00623FA9" w:rsidP="00623FA9">
      <w:pPr>
        <w:pStyle w:val="ListParagraph"/>
        <w:ind w:leftChars="0" w:firstLineChars="0" w:firstLine="0"/>
        <w:jc w:val="both"/>
        <w:rPr>
          <w:color w:val="000000"/>
        </w:rPr>
      </w:pPr>
    </w:p>
    <w:p w14:paraId="2B5640AC" w14:textId="1859211F" w:rsidR="00D91FF6" w:rsidRDefault="004506F2" w:rsidP="00D91FF6">
      <w:pPr>
        <w:ind w:leftChars="0" w:left="0" w:firstLineChars="0" w:firstLine="0"/>
        <w:jc w:val="both"/>
        <w:rPr>
          <w:b/>
          <w:bCs/>
          <w:color w:val="000000"/>
        </w:rPr>
      </w:pPr>
      <w:r>
        <w:rPr>
          <w:b/>
          <w:bCs/>
          <w:color w:val="000000"/>
        </w:rPr>
        <w:lastRenderedPageBreak/>
        <w:t>Hardware Tools</w:t>
      </w:r>
    </w:p>
    <w:p w14:paraId="2E584FE5" w14:textId="4669207A" w:rsidR="004506F2" w:rsidRDefault="004506F2" w:rsidP="00D91FF6">
      <w:pPr>
        <w:ind w:leftChars="0" w:left="0" w:firstLineChars="0" w:firstLine="0"/>
        <w:jc w:val="both"/>
        <w:rPr>
          <w:b/>
          <w:bCs/>
          <w:color w:val="000000"/>
        </w:rPr>
      </w:pPr>
    </w:p>
    <w:p w14:paraId="4A0FBA38" w14:textId="694C0D90" w:rsidR="004506F2" w:rsidRPr="00F559CC" w:rsidRDefault="004506F2" w:rsidP="004506F2">
      <w:pPr>
        <w:pStyle w:val="ListParagraph"/>
        <w:numPr>
          <w:ilvl w:val="0"/>
          <w:numId w:val="4"/>
        </w:numPr>
        <w:ind w:leftChars="0" w:firstLineChars="0"/>
        <w:jc w:val="both"/>
        <w:rPr>
          <w:color w:val="000000"/>
        </w:rPr>
      </w:pPr>
      <w:r w:rsidRPr="00F559CC">
        <w:rPr>
          <w:color w:val="000000"/>
        </w:rPr>
        <w:t>Laptop / PC</w:t>
      </w:r>
    </w:p>
    <w:p w14:paraId="25B14C2B" w14:textId="14612A04" w:rsidR="004506F2" w:rsidRPr="00F559CC" w:rsidRDefault="004506F2" w:rsidP="004506F2">
      <w:pPr>
        <w:pStyle w:val="ListParagraph"/>
        <w:numPr>
          <w:ilvl w:val="0"/>
          <w:numId w:val="4"/>
        </w:numPr>
        <w:ind w:leftChars="0" w:firstLineChars="0"/>
        <w:jc w:val="both"/>
        <w:rPr>
          <w:color w:val="000000"/>
        </w:rPr>
      </w:pPr>
      <w:r w:rsidRPr="00F559CC">
        <w:rPr>
          <w:color w:val="000000"/>
        </w:rPr>
        <w:t>Internet / WiFi Connection</w:t>
      </w:r>
    </w:p>
    <w:p w14:paraId="000B23CD" w14:textId="77777777" w:rsidR="004506F2" w:rsidRPr="00D91FF6" w:rsidRDefault="004506F2" w:rsidP="00D91FF6">
      <w:pPr>
        <w:ind w:leftChars="0" w:left="0" w:firstLineChars="0" w:firstLine="0"/>
        <w:jc w:val="both"/>
        <w:rPr>
          <w:b/>
          <w:bCs/>
          <w:color w:val="000000"/>
        </w:rPr>
      </w:pPr>
    </w:p>
    <w:p w14:paraId="01BA2DFC" w14:textId="3F5D0CD4" w:rsidR="00D91FF6" w:rsidRDefault="00D91FF6" w:rsidP="00D91FF6">
      <w:pPr>
        <w:ind w:leftChars="0" w:left="0" w:firstLineChars="0" w:firstLine="0"/>
        <w:jc w:val="both"/>
        <w:rPr>
          <w:b/>
          <w:bCs/>
          <w:color w:val="000000"/>
        </w:rPr>
      </w:pPr>
      <w:r w:rsidRPr="00D91FF6">
        <w:rPr>
          <w:b/>
          <w:bCs/>
          <w:color w:val="000000"/>
        </w:rPr>
        <w:t>Technologies</w:t>
      </w:r>
    </w:p>
    <w:p w14:paraId="6FC203FE" w14:textId="01202575" w:rsidR="00D91FF6" w:rsidRDefault="00D91FF6" w:rsidP="00D91FF6">
      <w:pPr>
        <w:ind w:leftChars="0" w:left="0" w:firstLineChars="0" w:firstLine="0"/>
        <w:jc w:val="both"/>
        <w:rPr>
          <w:b/>
          <w:bCs/>
          <w:color w:val="000000"/>
        </w:rPr>
      </w:pPr>
    </w:p>
    <w:p w14:paraId="4949A87C" w14:textId="0565521F" w:rsidR="00D91FF6" w:rsidRPr="007F5D78" w:rsidRDefault="00D91FF6" w:rsidP="00D91FF6">
      <w:pPr>
        <w:pStyle w:val="ListParagraph"/>
        <w:numPr>
          <w:ilvl w:val="0"/>
          <w:numId w:val="4"/>
        </w:numPr>
        <w:ind w:leftChars="0" w:firstLineChars="0"/>
        <w:jc w:val="both"/>
        <w:rPr>
          <w:b/>
          <w:bCs/>
          <w:color w:val="000000"/>
        </w:rPr>
      </w:pPr>
      <w:r>
        <w:rPr>
          <w:color w:val="000000"/>
        </w:rPr>
        <w:t>JavaScript</w:t>
      </w:r>
    </w:p>
    <w:p w14:paraId="1B0C2A62" w14:textId="7109DB61" w:rsidR="007F5D78" w:rsidRPr="00D91FF6" w:rsidRDefault="004A3CA7" w:rsidP="00D91FF6">
      <w:pPr>
        <w:pStyle w:val="ListParagraph"/>
        <w:numPr>
          <w:ilvl w:val="0"/>
          <w:numId w:val="4"/>
        </w:numPr>
        <w:ind w:leftChars="0" w:firstLineChars="0"/>
        <w:jc w:val="both"/>
        <w:rPr>
          <w:b/>
          <w:bCs/>
          <w:color w:val="000000"/>
        </w:rPr>
      </w:pPr>
      <w:r>
        <w:rPr>
          <w:color w:val="000000"/>
        </w:rPr>
        <w:t>jQuery</w:t>
      </w:r>
    </w:p>
    <w:p w14:paraId="794F1277" w14:textId="41761AA7" w:rsidR="00D91FF6" w:rsidRPr="00D91FF6" w:rsidRDefault="00D91FF6" w:rsidP="00D91FF6">
      <w:pPr>
        <w:pStyle w:val="ListParagraph"/>
        <w:numPr>
          <w:ilvl w:val="0"/>
          <w:numId w:val="4"/>
        </w:numPr>
        <w:ind w:leftChars="0" w:firstLineChars="0"/>
        <w:jc w:val="both"/>
        <w:rPr>
          <w:b/>
          <w:bCs/>
          <w:color w:val="000000"/>
        </w:rPr>
      </w:pPr>
      <w:r>
        <w:rPr>
          <w:color w:val="000000"/>
        </w:rPr>
        <w:t>Node JS</w:t>
      </w:r>
    </w:p>
    <w:p w14:paraId="6AE95BDF" w14:textId="1B3C109A" w:rsidR="00D91FF6" w:rsidRPr="00D91FF6" w:rsidRDefault="00D91FF6" w:rsidP="00D91FF6">
      <w:pPr>
        <w:pStyle w:val="ListParagraph"/>
        <w:numPr>
          <w:ilvl w:val="0"/>
          <w:numId w:val="4"/>
        </w:numPr>
        <w:ind w:leftChars="0" w:firstLineChars="0"/>
        <w:jc w:val="both"/>
        <w:rPr>
          <w:b/>
          <w:bCs/>
          <w:color w:val="000000"/>
        </w:rPr>
      </w:pPr>
      <w:r>
        <w:rPr>
          <w:color w:val="000000"/>
        </w:rPr>
        <w:t>Express JS</w:t>
      </w:r>
    </w:p>
    <w:p w14:paraId="6A55AC53" w14:textId="4B6C9104" w:rsidR="00D91FF6" w:rsidRPr="00D91FF6" w:rsidRDefault="00D91FF6" w:rsidP="00D91FF6">
      <w:pPr>
        <w:pStyle w:val="ListParagraph"/>
        <w:numPr>
          <w:ilvl w:val="0"/>
          <w:numId w:val="4"/>
        </w:numPr>
        <w:ind w:leftChars="0" w:firstLineChars="0"/>
        <w:jc w:val="both"/>
        <w:rPr>
          <w:b/>
          <w:bCs/>
          <w:color w:val="000000"/>
        </w:rPr>
      </w:pPr>
      <w:r>
        <w:rPr>
          <w:color w:val="000000"/>
        </w:rPr>
        <w:t>React JS</w:t>
      </w:r>
    </w:p>
    <w:p w14:paraId="26116891" w14:textId="3D7BD661" w:rsidR="00D91FF6" w:rsidRPr="00D91FF6" w:rsidRDefault="00D91FF6" w:rsidP="00D91FF6">
      <w:pPr>
        <w:pStyle w:val="ListParagraph"/>
        <w:numPr>
          <w:ilvl w:val="0"/>
          <w:numId w:val="4"/>
        </w:numPr>
        <w:ind w:leftChars="0" w:firstLineChars="0"/>
        <w:jc w:val="both"/>
        <w:rPr>
          <w:b/>
          <w:bCs/>
          <w:color w:val="000000"/>
        </w:rPr>
      </w:pPr>
      <w:r>
        <w:rPr>
          <w:color w:val="000000"/>
        </w:rPr>
        <w:t>MongoDB</w:t>
      </w:r>
    </w:p>
    <w:p w14:paraId="52DC202D" w14:textId="5C47BA2E" w:rsidR="00D91FF6" w:rsidRPr="000254EA" w:rsidRDefault="00D91FF6" w:rsidP="00D91FF6">
      <w:pPr>
        <w:pStyle w:val="ListParagraph"/>
        <w:numPr>
          <w:ilvl w:val="0"/>
          <w:numId w:val="4"/>
        </w:numPr>
        <w:ind w:leftChars="0" w:firstLineChars="0"/>
        <w:jc w:val="both"/>
        <w:rPr>
          <w:b/>
          <w:bCs/>
          <w:color w:val="000000"/>
        </w:rPr>
      </w:pPr>
      <w:r>
        <w:rPr>
          <w:color w:val="000000"/>
        </w:rPr>
        <w:t>Firebase</w:t>
      </w:r>
    </w:p>
    <w:p w14:paraId="46BE5738" w14:textId="2647E446" w:rsidR="000254EA" w:rsidRPr="000254EA" w:rsidRDefault="000254EA" w:rsidP="00D91FF6">
      <w:pPr>
        <w:pStyle w:val="ListParagraph"/>
        <w:numPr>
          <w:ilvl w:val="0"/>
          <w:numId w:val="4"/>
        </w:numPr>
        <w:ind w:leftChars="0" w:firstLineChars="0"/>
        <w:jc w:val="both"/>
        <w:rPr>
          <w:color w:val="000000"/>
        </w:rPr>
      </w:pPr>
      <w:r w:rsidRPr="000254EA">
        <w:rPr>
          <w:color w:val="000000"/>
        </w:rPr>
        <w:t>MySQL</w:t>
      </w:r>
    </w:p>
    <w:p w14:paraId="4D90C59A" w14:textId="2233447C" w:rsidR="00D91FF6" w:rsidRPr="007016CA" w:rsidRDefault="00D91FF6" w:rsidP="007016CA">
      <w:pPr>
        <w:pStyle w:val="ListParagraph"/>
        <w:numPr>
          <w:ilvl w:val="0"/>
          <w:numId w:val="4"/>
        </w:numPr>
        <w:ind w:leftChars="0" w:firstLineChars="0"/>
        <w:jc w:val="both"/>
        <w:rPr>
          <w:b/>
          <w:bCs/>
          <w:color w:val="000000"/>
        </w:rPr>
      </w:pPr>
      <w:r>
        <w:rPr>
          <w:color w:val="000000"/>
        </w:rPr>
        <w:t>Socket.IO</w:t>
      </w:r>
    </w:p>
    <w:p w14:paraId="00000040" w14:textId="14BBCA51" w:rsidR="002934D6" w:rsidRDefault="009251ED">
      <w:pPr>
        <w:pStyle w:val="Heading1"/>
        <w:numPr>
          <w:ilvl w:val="0"/>
          <w:numId w:val="2"/>
        </w:numPr>
        <w:ind w:left="1" w:hanging="3"/>
        <w:rPr>
          <w:rFonts w:ascii="Times New Roman" w:hAnsi="Times New Roman" w:cs="Times New Roman"/>
        </w:rPr>
      </w:pPr>
      <w:r>
        <w:rPr>
          <w:rFonts w:ascii="Times New Roman" w:hAnsi="Times New Roman" w:cs="Times New Roman"/>
        </w:rPr>
        <w:t>Expertise of the Team Members</w:t>
      </w:r>
    </w:p>
    <w:p w14:paraId="7DE78CD8" w14:textId="77777777" w:rsidR="00787E17" w:rsidRDefault="00787E17" w:rsidP="00787E17">
      <w:pPr>
        <w:ind w:left="0" w:hanging="2"/>
        <w:rPr>
          <w:b/>
          <w:bCs/>
        </w:rPr>
      </w:pPr>
    </w:p>
    <w:p w14:paraId="034D4DE3" w14:textId="4367BDC2" w:rsidR="00787E17" w:rsidRDefault="00787E17" w:rsidP="00787E17">
      <w:pPr>
        <w:ind w:left="0" w:hanging="2"/>
        <w:rPr>
          <w:b/>
          <w:bCs/>
        </w:rPr>
      </w:pPr>
      <w:r w:rsidRPr="00787E17">
        <w:rPr>
          <w:b/>
          <w:bCs/>
        </w:rPr>
        <w:t>Asaad Noman Abbasi</w:t>
      </w:r>
      <w:r>
        <w:rPr>
          <w:b/>
          <w:bCs/>
        </w:rPr>
        <w:t xml:space="preserve"> (1912297)</w:t>
      </w:r>
    </w:p>
    <w:p w14:paraId="09093D30" w14:textId="371344B6" w:rsidR="00787E17" w:rsidRDefault="00787E17" w:rsidP="00787E17">
      <w:pPr>
        <w:ind w:leftChars="0" w:left="0" w:firstLineChars="0" w:firstLine="0"/>
        <w:rPr>
          <w:b/>
          <w:bCs/>
        </w:rPr>
      </w:pPr>
    </w:p>
    <w:p w14:paraId="2EE8EC40" w14:textId="5DAC4DB7" w:rsidR="00787E17" w:rsidRDefault="00787E17" w:rsidP="00787E17">
      <w:pPr>
        <w:pStyle w:val="ListParagraph"/>
        <w:numPr>
          <w:ilvl w:val="0"/>
          <w:numId w:val="5"/>
        </w:numPr>
        <w:ind w:leftChars="0" w:firstLineChars="0"/>
      </w:pPr>
      <w:r>
        <w:rPr>
          <w:b/>
          <w:bCs/>
        </w:rPr>
        <w:t xml:space="preserve">Courses Taken: </w:t>
      </w:r>
      <w:r w:rsidRPr="00787E17">
        <w:t>Fundamentals of Programming</w:t>
      </w:r>
      <w:r w:rsidR="00D20450">
        <w:t xml:space="preserve"> (4 GPA)</w:t>
      </w:r>
      <w:r w:rsidRPr="00787E17">
        <w:t>, Object Oriented Programming</w:t>
      </w:r>
      <w:r w:rsidR="00D20450">
        <w:t xml:space="preserve"> (4 GPA)</w:t>
      </w:r>
      <w:r w:rsidRPr="00787E17">
        <w:t>, Data Structures &amp; Algorithms</w:t>
      </w:r>
      <w:r w:rsidR="00D20450">
        <w:t xml:space="preserve"> (3.25 GPA)</w:t>
      </w:r>
      <w:r w:rsidRPr="00787E17">
        <w:t>, Database Systems</w:t>
      </w:r>
      <w:r w:rsidR="00D20450">
        <w:t xml:space="preserve"> (4 GPA)</w:t>
      </w:r>
      <w:r w:rsidRPr="00787E17">
        <w:t>, Software Engineering</w:t>
      </w:r>
      <w:r w:rsidR="00D20450">
        <w:t xml:space="preserve"> (3.5 GPA</w:t>
      </w:r>
      <w:r w:rsidR="000949EC">
        <w:t>),</w:t>
      </w:r>
      <w:r w:rsidRPr="00787E17">
        <w:t xml:space="preserve"> Web Technologies I</w:t>
      </w:r>
      <w:r w:rsidR="00D20450">
        <w:t xml:space="preserve"> (4 GPA)</w:t>
      </w:r>
      <w:r w:rsidR="00396F7C">
        <w:t xml:space="preserve">, Design &amp; Analysis </w:t>
      </w:r>
      <w:r w:rsidR="008C7586">
        <w:t>of</w:t>
      </w:r>
      <w:r w:rsidR="00396F7C">
        <w:t xml:space="preserve"> Algorithms (3.5 GPA)</w:t>
      </w:r>
    </w:p>
    <w:p w14:paraId="07C4F9CA" w14:textId="69FB9CAF" w:rsidR="00A03E16" w:rsidRDefault="00A03E16" w:rsidP="00A03E16">
      <w:pPr>
        <w:ind w:leftChars="0" w:left="0" w:firstLineChars="0" w:firstLine="0"/>
      </w:pPr>
    </w:p>
    <w:p w14:paraId="74B6E10E" w14:textId="4B014CDB" w:rsidR="00A03E16" w:rsidRPr="002C602F" w:rsidRDefault="00A03E16" w:rsidP="00A03E16">
      <w:pPr>
        <w:ind w:leftChars="0" w:left="0" w:firstLineChars="0" w:firstLine="0"/>
        <w:rPr>
          <w:b/>
          <w:bCs/>
        </w:rPr>
      </w:pPr>
      <w:r w:rsidRPr="002C602F">
        <w:rPr>
          <w:b/>
          <w:bCs/>
        </w:rPr>
        <w:t>Muhmmad Ahsan (1912310)</w:t>
      </w:r>
    </w:p>
    <w:p w14:paraId="0BEE483A" w14:textId="4F55844E" w:rsidR="00A03E16" w:rsidRDefault="00A03E16" w:rsidP="00A03E16">
      <w:pPr>
        <w:ind w:leftChars="0" w:left="0" w:firstLineChars="0" w:firstLine="0"/>
      </w:pPr>
    </w:p>
    <w:p w14:paraId="33A4BB50" w14:textId="2B42304B" w:rsidR="00BA755C" w:rsidRPr="002C602F" w:rsidRDefault="00A03E16" w:rsidP="002C602F">
      <w:pPr>
        <w:pStyle w:val="ListParagraph"/>
        <w:numPr>
          <w:ilvl w:val="0"/>
          <w:numId w:val="5"/>
        </w:numPr>
        <w:pBdr>
          <w:top w:val="nil"/>
          <w:left w:val="nil"/>
          <w:bottom w:val="nil"/>
          <w:right w:val="nil"/>
          <w:between w:val="nil"/>
        </w:pBdr>
        <w:spacing w:line="240" w:lineRule="auto"/>
        <w:ind w:leftChars="0" w:firstLineChars="0"/>
      </w:pPr>
      <w:r w:rsidRPr="002C602F">
        <w:rPr>
          <w:b/>
          <w:bCs/>
        </w:rPr>
        <w:t xml:space="preserve">Courses Taken: </w:t>
      </w:r>
      <w:r w:rsidR="002C602F" w:rsidRPr="002C602F">
        <w:rPr>
          <w:color w:val="000000"/>
        </w:rPr>
        <w:t>Fundamentals of Programming (4 GPA), Object Oriented Programming (4 GPA), Data Structures &amp; Algorithms (3.25 GPA), Database Systems (</w:t>
      </w:r>
      <w:r w:rsidR="002C602F">
        <w:t>3.5</w:t>
      </w:r>
      <w:r w:rsidR="002C602F" w:rsidRPr="002C602F">
        <w:rPr>
          <w:color w:val="000000"/>
        </w:rPr>
        <w:t xml:space="preserve"> GPA), Software Engineering (3.25 GPA), Web Technologies I (4 GPA)</w:t>
      </w:r>
      <w:r w:rsidR="00396F7C">
        <w:rPr>
          <w:color w:val="000000"/>
        </w:rPr>
        <w:t xml:space="preserve">, </w:t>
      </w:r>
      <w:r w:rsidR="00396F7C">
        <w:t xml:space="preserve">Design &amp; Analysis </w:t>
      </w:r>
      <w:r w:rsidR="008C7586">
        <w:t>of</w:t>
      </w:r>
      <w:r w:rsidR="00396F7C">
        <w:t xml:space="preserve"> Algorithms (3.25 GPA)</w:t>
      </w:r>
    </w:p>
    <w:p w14:paraId="3FE2C6D0" w14:textId="77777777" w:rsidR="002C602F" w:rsidRDefault="002C602F" w:rsidP="002C602F">
      <w:pPr>
        <w:pBdr>
          <w:top w:val="nil"/>
          <w:left w:val="nil"/>
          <w:bottom w:val="nil"/>
          <w:right w:val="nil"/>
          <w:between w:val="nil"/>
        </w:pBdr>
        <w:spacing w:line="240" w:lineRule="auto"/>
        <w:ind w:leftChars="0" w:left="0" w:firstLineChars="0" w:firstLine="0"/>
      </w:pPr>
    </w:p>
    <w:p w14:paraId="024E4E33" w14:textId="4E3697D9" w:rsidR="00BA755C" w:rsidRPr="00787E17" w:rsidRDefault="00BA755C" w:rsidP="00BA755C">
      <w:pPr>
        <w:ind w:leftChars="0" w:left="0" w:firstLineChars="0" w:firstLine="0"/>
      </w:pPr>
      <w:r>
        <w:t>This project is of equal interest to the members as they both have experience in programming a web application and have done internships and taken</w:t>
      </w:r>
      <w:r w:rsidR="00FE2C72">
        <w:t xml:space="preserve"> relevant courses in university</w:t>
      </w:r>
      <w:r>
        <w:t xml:space="preserve"> prior</w:t>
      </w:r>
      <w:r w:rsidR="002C2F4D">
        <w:t>,</w:t>
      </w:r>
      <w:r>
        <w:t xml:space="preserve"> in the domain of web development.</w:t>
      </w:r>
    </w:p>
    <w:p w14:paraId="00000042" w14:textId="44737882" w:rsidR="002934D6" w:rsidRDefault="009251ED" w:rsidP="00454632">
      <w:pPr>
        <w:pStyle w:val="Heading1"/>
        <w:numPr>
          <w:ilvl w:val="0"/>
          <w:numId w:val="2"/>
        </w:numPr>
        <w:ind w:leftChars="0" w:firstLineChars="0"/>
        <w:rPr>
          <w:rFonts w:ascii="Times New Roman" w:hAnsi="Times New Roman" w:cs="Times New Roman"/>
        </w:rPr>
      </w:pPr>
      <w:r>
        <w:rPr>
          <w:rFonts w:ascii="Times New Roman" w:hAnsi="Times New Roman" w:cs="Times New Roman"/>
        </w:rPr>
        <w:t>Milestones</w:t>
      </w:r>
    </w:p>
    <w:p w14:paraId="3EA46996" w14:textId="77777777" w:rsidR="00454632" w:rsidRPr="00454632" w:rsidRDefault="00454632" w:rsidP="002D49A6">
      <w:pPr>
        <w:pStyle w:val="ListParagraph"/>
        <w:ind w:leftChars="0" w:left="360" w:firstLineChars="0" w:firstLine="0"/>
      </w:pPr>
    </w:p>
    <w:p w14:paraId="0202607A" w14:textId="4475A657" w:rsidR="00E35259" w:rsidRDefault="00E35259" w:rsidP="00E35259">
      <w:pPr>
        <w:pStyle w:val="ListParagraph"/>
        <w:numPr>
          <w:ilvl w:val="0"/>
          <w:numId w:val="7"/>
        </w:numPr>
        <w:ind w:leftChars="0" w:firstLineChars="0"/>
      </w:pPr>
      <w:r>
        <w:t>Freelancer Regis</w:t>
      </w:r>
      <w:r w:rsidR="00211750">
        <w:t>t</w:t>
      </w:r>
      <w:r>
        <w:t>ration / Verification System</w:t>
      </w:r>
    </w:p>
    <w:p w14:paraId="303BE444" w14:textId="77777777" w:rsidR="00E35259" w:rsidRDefault="00E35259" w:rsidP="00E35259">
      <w:pPr>
        <w:pStyle w:val="ListParagraph"/>
        <w:numPr>
          <w:ilvl w:val="0"/>
          <w:numId w:val="7"/>
        </w:numPr>
        <w:ind w:leftChars="0" w:firstLineChars="0"/>
      </w:pPr>
      <w:r>
        <w:t>Project Creation / Posting</w:t>
      </w:r>
    </w:p>
    <w:p w14:paraId="04B0C42C" w14:textId="05F93512" w:rsidR="00E35259" w:rsidRDefault="00E35259" w:rsidP="00E35259">
      <w:pPr>
        <w:pStyle w:val="ListParagraph"/>
        <w:numPr>
          <w:ilvl w:val="0"/>
          <w:numId w:val="7"/>
        </w:numPr>
        <w:ind w:leftChars="0" w:firstLineChars="0"/>
      </w:pPr>
      <w:r>
        <w:t>Order Manag</w:t>
      </w:r>
      <w:r w:rsidR="00211750">
        <w:t>e</w:t>
      </w:r>
      <w:r>
        <w:t>ment</w:t>
      </w:r>
    </w:p>
    <w:p w14:paraId="0C6290B2" w14:textId="77777777" w:rsidR="00E35259" w:rsidRDefault="00E35259" w:rsidP="00E35259">
      <w:pPr>
        <w:pStyle w:val="ListParagraph"/>
        <w:numPr>
          <w:ilvl w:val="0"/>
          <w:numId w:val="7"/>
        </w:numPr>
        <w:ind w:leftChars="0" w:firstLineChars="0"/>
      </w:pPr>
      <w:r>
        <w:t>Buyer Requests</w:t>
      </w:r>
    </w:p>
    <w:p w14:paraId="3C55C5CB" w14:textId="77777777" w:rsidR="00E35259" w:rsidRDefault="00E35259" w:rsidP="00E35259">
      <w:pPr>
        <w:pStyle w:val="ListParagraph"/>
        <w:numPr>
          <w:ilvl w:val="0"/>
          <w:numId w:val="7"/>
        </w:numPr>
        <w:ind w:leftChars="0" w:firstLineChars="0"/>
      </w:pPr>
      <w:r>
        <w:t>Search System</w:t>
      </w:r>
    </w:p>
    <w:p w14:paraId="0C4856E8" w14:textId="77777777" w:rsidR="00E35259" w:rsidRDefault="00E35259" w:rsidP="00E35259">
      <w:pPr>
        <w:pStyle w:val="ListParagraph"/>
        <w:numPr>
          <w:ilvl w:val="0"/>
          <w:numId w:val="7"/>
        </w:numPr>
        <w:ind w:leftChars="0" w:firstLineChars="0"/>
      </w:pPr>
      <w:r>
        <w:t>Profile Dashboard</w:t>
      </w:r>
    </w:p>
    <w:p w14:paraId="608C7770" w14:textId="2822F03D" w:rsidR="004542D8" w:rsidRDefault="00E35259" w:rsidP="00E35259">
      <w:pPr>
        <w:pStyle w:val="ListParagraph"/>
        <w:numPr>
          <w:ilvl w:val="0"/>
          <w:numId w:val="7"/>
        </w:numPr>
        <w:ind w:leftChars="0" w:firstLineChars="0"/>
      </w:pPr>
      <w:r>
        <w:t>Bidding System</w:t>
      </w:r>
    </w:p>
    <w:p w14:paraId="531B5D8C" w14:textId="7DC94DC5" w:rsidR="004542D8" w:rsidRDefault="00E35259" w:rsidP="00F33C74">
      <w:pPr>
        <w:pStyle w:val="ListParagraph"/>
        <w:numPr>
          <w:ilvl w:val="0"/>
          <w:numId w:val="7"/>
        </w:numPr>
        <w:ind w:leftChars="0" w:firstLineChars="0"/>
      </w:pPr>
      <w:r>
        <w:t>Push Notification System</w:t>
      </w:r>
    </w:p>
    <w:p w14:paraId="3004DABC" w14:textId="1E72E4E3" w:rsidR="004542D8" w:rsidRDefault="00E35259" w:rsidP="00F33C74">
      <w:pPr>
        <w:pStyle w:val="ListParagraph"/>
        <w:numPr>
          <w:ilvl w:val="0"/>
          <w:numId w:val="7"/>
        </w:numPr>
        <w:ind w:leftChars="0" w:firstLineChars="0"/>
      </w:pPr>
      <w:r>
        <w:t>Custom Offers</w:t>
      </w:r>
    </w:p>
    <w:p w14:paraId="284B3469" w14:textId="54BA92FC" w:rsidR="004542D8" w:rsidRDefault="00E35259" w:rsidP="00F33C74">
      <w:pPr>
        <w:pStyle w:val="ListParagraph"/>
        <w:numPr>
          <w:ilvl w:val="0"/>
          <w:numId w:val="7"/>
        </w:numPr>
        <w:ind w:leftChars="0" w:firstLineChars="0"/>
      </w:pPr>
      <w:r>
        <w:t>Chat System</w:t>
      </w:r>
    </w:p>
    <w:p w14:paraId="0FBF3036" w14:textId="74F2BFB5" w:rsidR="004542D8" w:rsidRDefault="00E35259" w:rsidP="00F33C74">
      <w:pPr>
        <w:pStyle w:val="ListParagraph"/>
        <w:numPr>
          <w:ilvl w:val="0"/>
          <w:numId w:val="7"/>
        </w:numPr>
        <w:ind w:leftChars="0" w:firstLineChars="0"/>
      </w:pPr>
      <w:r>
        <w:lastRenderedPageBreak/>
        <w:t>Rating/Feedback Systems</w:t>
      </w:r>
    </w:p>
    <w:p w14:paraId="405C9615" w14:textId="4629AB6B" w:rsidR="00C965FF" w:rsidRPr="00C965FF" w:rsidRDefault="00E35259" w:rsidP="00C965FF">
      <w:pPr>
        <w:pStyle w:val="ListParagraph"/>
        <w:numPr>
          <w:ilvl w:val="0"/>
          <w:numId w:val="7"/>
        </w:numPr>
        <w:ind w:leftChars="0" w:firstLineChars="0"/>
      </w:pPr>
      <w:r>
        <w:t>Personalized Testing System</w:t>
      </w:r>
    </w:p>
    <w:p w14:paraId="00000046" w14:textId="31F9346A" w:rsidR="002934D6" w:rsidRDefault="009251ED">
      <w:pPr>
        <w:pStyle w:val="Heading1"/>
        <w:ind w:left="1" w:hanging="3"/>
        <w:rPr>
          <w:rFonts w:ascii="Times New Roman" w:hAnsi="Times New Roman" w:cs="Times New Roman"/>
        </w:rPr>
      </w:pPr>
      <w:r>
        <w:rPr>
          <w:rFonts w:ascii="Times New Roman" w:hAnsi="Times New Roman" w:cs="Times New Roman"/>
        </w:rPr>
        <w:t>11. Project Schedule</w:t>
      </w:r>
    </w:p>
    <w:p w14:paraId="00000047" w14:textId="18B7D5EB" w:rsidR="002934D6" w:rsidRDefault="002934D6">
      <w:pPr>
        <w:ind w:left="0" w:hanging="2"/>
        <w:jc w:val="both"/>
        <w:rPr>
          <w:color w:val="000000"/>
        </w:rPr>
      </w:pPr>
    </w:p>
    <w:p w14:paraId="22DEF654" w14:textId="56CEEBDF" w:rsidR="00415016" w:rsidRDefault="00B1235C">
      <w:pPr>
        <w:ind w:left="0" w:hanging="2"/>
        <w:jc w:val="both"/>
        <w:rPr>
          <w:color w:val="000000"/>
        </w:rPr>
      </w:pPr>
      <w:r>
        <w:rPr>
          <w:noProof/>
        </w:rPr>
        <w:drawing>
          <wp:inline distT="0" distB="0" distL="0" distR="0" wp14:anchorId="1329EC7E" wp14:editId="56266A13">
            <wp:extent cx="5276215" cy="3788410"/>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inline>
        </w:drawing>
      </w:r>
    </w:p>
    <w:p w14:paraId="3F1B7C73" w14:textId="7CDE6B64" w:rsidR="00415016" w:rsidRDefault="00415016">
      <w:pPr>
        <w:ind w:left="0" w:hanging="2"/>
        <w:jc w:val="both"/>
        <w:rPr>
          <w:color w:val="000000"/>
        </w:rPr>
      </w:pPr>
    </w:p>
    <w:p w14:paraId="75FDF313" w14:textId="77777777" w:rsidR="00B225FC" w:rsidRDefault="00B225FC">
      <w:pPr>
        <w:ind w:left="0" w:hanging="2"/>
        <w:jc w:val="both"/>
        <w:rPr>
          <w:color w:val="000000"/>
        </w:rPr>
      </w:pPr>
    </w:p>
    <w:p w14:paraId="459E6F99" w14:textId="59100217" w:rsidR="00415016" w:rsidRDefault="00B1235C">
      <w:pPr>
        <w:ind w:left="0" w:hanging="2"/>
        <w:jc w:val="both"/>
        <w:rPr>
          <w:color w:val="000000"/>
        </w:rPr>
      </w:pPr>
      <w:r>
        <w:rPr>
          <w:noProof/>
        </w:rPr>
        <w:drawing>
          <wp:inline distT="0" distB="0" distL="0" distR="0" wp14:anchorId="1875D62C" wp14:editId="61F520F1">
            <wp:extent cx="5276215" cy="8775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inline>
        </w:drawing>
      </w:r>
    </w:p>
    <w:p w14:paraId="3A320512" w14:textId="33DF177A" w:rsidR="00415016" w:rsidRDefault="00415016">
      <w:pPr>
        <w:ind w:left="0" w:hanging="2"/>
        <w:jc w:val="both"/>
        <w:rPr>
          <w:color w:val="000000"/>
        </w:rPr>
      </w:pPr>
    </w:p>
    <w:p w14:paraId="3632B062" w14:textId="77777777" w:rsidR="00B225FC" w:rsidRDefault="00B225FC" w:rsidP="00B1235C">
      <w:pPr>
        <w:pStyle w:val="Heading1"/>
        <w:ind w:leftChars="0" w:left="0" w:firstLineChars="0" w:firstLine="0"/>
        <w:rPr>
          <w:rFonts w:ascii="Times New Roman" w:hAnsi="Times New Roman" w:cs="Times New Roman"/>
        </w:rPr>
      </w:pPr>
    </w:p>
    <w:p w14:paraId="2BFFE969" w14:textId="2A63153E" w:rsidR="00B1235C" w:rsidRDefault="00B1235C" w:rsidP="00B1235C">
      <w:pPr>
        <w:pStyle w:val="Heading1"/>
        <w:ind w:leftChars="0" w:left="0" w:firstLineChars="0" w:firstLine="0"/>
        <w:rPr>
          <w:rFonts w:ascii="Times New Roman" w:hAnsi="Times New Roman" w:cs="Times New Roman"/>
        </w:rPr>
      </w:pPr>
      <w:r>
        <w:rPr>
          <w:rFonts w:ascii="Times New Roman" w:hAnsi="Times New Roman" w:cs="Times New Roman"/>
        </w:rPr>
        <w:t xml:space="preserve">12. Work Breakdown Structure </w:t>
      </w:r>
    </w:p>
    <w:p w14:paraId="5FA6E62C" w14:textId="77777777" w:rsidR="00B1235C" w:rsidRPr="00B1235C" w:rsidRDefault="00B1235C" w:rsidP="00B1235C">
      <w:pPr>
        <w:ind w:left="0" w:hanging="2"/>
      </w:pPr>
    </w:p>
    <w:p w14:paraId="04D964E5" w14:textId="025700B5" w:rsidR="00B1235C" w:rsidRDefault="00B1235C" w:rsidP="00B1235C">
      <w:pPr>
        <w:ind w:leftChars="0" w:left="0" w:firstLineChars="0" w:firstLine="0"/>
        <w:rPr>
          <w:b/>
          <w:bCs/>
        </w:rPr>
      </w:pPr>
      <w:r w:rsidRPr="008A5FD6">
        <w:rPr>
          <w:b/>
          <w:bCs/>
        </w:rPr>
        <w:t>WBS &amp; Gantt Chart (FYP</w:t>
      </w:r>
      <w:r>
        <w:rPr>
          <w:b/>
          <w:bCs/>
        </w:rPr>
        <w:t xml:space="preserve"> </w:t>
      </w:r>
      <w:r w:rsidRPr="008A5FD6">
        <w:rPr>
          <w:b/>
          <w:bCs/>
        </w:rPr>
        <w:t>1) (Fall)</w:t>
      </w:r>
    </w:p>
    <w:p w14:paraId="5F89E229" w14:textId="47B61AD5" w:rsidR="005B1EAD" w:rsidRDefault="005B1EAD" w:rsidP="00B1235C">
      <w:pPr>
        <w:ind w:leftChars="0" w:left="0" w:firstLineChars="0" w:firstLine="0"/>
        <w:rPr>
          <w:b/>
          <w:bCs/>
        </w:rPr>
      </w:pPr>
    </w:p>
    <w:p w14:paraId="30303259" w14:textId="702CD3BA" w:rsidR="005B1EAD" w:rsidRPr="008A5FD6" w:rsidRDefault="005B1EAD" w:rsidP="00B1235C">
      <w:pPr>
        <w:ind w:leftChars="0" w:left="0" w:firstLineChars="0" w:firstLine="0"/>
        <w:rPr>
          <w:b/>
          <w:bCs/>
        </w:rPr>
      </w:pPr>
      <w:r>
        <w:rPr>
          <w:b/>
          <w:bCs/>
          <w:noProof/>
        </w:rPr>
        <w:lastRenderedPageBreak/>
        <w:drawing>
          <wp:inline distT="0" distB="0" distL="0" distR="0" wp14:anchorId="72123C6E" wp14:editId="48AB56C6">
            <wp:extent cx="527685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850" cy="3505200"/>
                    </a:xfrm>
                    <a:prstGeom prst="rect">
                      <a:avLst/>
                    </a:prstGeom>
                    <a:noFill/>
                    <a:ln>
                      <a:noFill/>
                    </a:ln>
                  </pic:spPr>
                </pic:pic>
              </a:graphicData>
            </a:graphic>
          </wp:inline>
        </w:drawing>
      </w:r>
    </w:p>
    <w:p w14:paraId="754F46A4" w14:textId="3B56E7A9" w:rsidR="00E570E5" w:rsidRDefault="005B1EAD" w:rsidP="00F26643">
      <w:pPr>
        <w:ind w:leftChars="0" w:left="0" w:firstLineChars="0" w:firstLine="0"/>
        <w:jc w:val="both"/>
        <w:rPr>
          <w:color w:val="000000"/>
        </w:rPr>
      </w:pPr>
      <w:r>
        <w:rPr>
          <w:noProof/>
        </w:rPr>
        <w:drawing>
          <wp:anchor distT="0" distB="0" distL="114300" distR="114300" simplePos="0" relativeHeight="251658240" behindDoc="0" locked="0" layoutInCell="1" allowOverlap="1" wp14:anchorId="3D4806B6" wp14:editId="1D8A4DF4">
            <wp:simplePos x="0" y="0"/>
            <wp:positionH relativeFrom="margin">
              <wp:align>right</wp:align>
            </wp:positionH>
            <wp:positionV relativeFrom="paragraph">
              <wp:posOffset>497205</wp:posOffset>
            </wp:positionV>
            <wp:extent cx="5276215" cy="4191635"/>
            <wp:effectExtent l="0" t="0" r="635" b="0"/>
            <wp:wrapThrough wrapText="bothSides">
              <wp:wrapPolygon edited="0">
                <wp:start x="0" y="0"/>
                <wp:lineTo x="0" y="21499"/>
                <wp:lineTo x="21525" y="21499"/>
                <wp:lineTo x="2152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6215" cy="4191635"/>
                    </a:xfrm>
                    <a:prstGeom prst="rect">
                      <a:avLst/>
                    </a:prstGeom>
                  </pic:spPr>
                </pic:pic>
              </a:graphicData>
            </a:graphic>
          </wp:anchor>
        </w:drawing>
      </w:r>
    </w:p>
    <w:p w14:paraId="768BBE70" w14:textId="71953697" w:rsidR="00415016" w:rsidRDefault="005B1EAD">
      <w:pPr>
        <w:pStyle w:val="Heading1"/>
        <w:ind w:left="1" w:hanging="3"/>
        <w:rPr>
          <w:rFonts w:ascii="Times New Roman" w:hAnsi="Times New Roman" w:cs="Times New Roman"/>
        </w:rPr>
      </w:pPr>
      <w:r>
        <w:rPr>
          <w:rFonts w:ascii="Times New Roman" w:hAnsi="Times New Roman" w:cs="Times New Roman"/>
          <w:noProof/>
        </w:rPr>
        <w:lastRenderedPageBreak/>
        <w:drawing>
          <wp:inline distT="0" distB="0" distL="0" distR="0" wp14:anchorId="045C3A7E" wp14:editId="10A821EB">
            <wp:extent cx="5276215" cy="406019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276215" cy="4060190"/>
                    </a:xfrm>
                    <a:prstGeom prst="rect">
                      <a:avLst/>
                    </a:prstGeom>
                  </pic:spPr>
                </pic:pic>
              </a:graphicData>
            </a:graphic>
          </wp:inline>
        </w:drawing>
      </w:r>
    </w:p>
    <w:p w14:paraId="5E59190F" w14:textId="70BC82A5" w:rsidR="00415016" w:rsidRDefault="005B1EAD">
      <w:pPr>
        <w:pStyle w:val="Heading1"/>
        <w:ind w:left="1" w:hanging="3"/>
        <w:rPr>
          <w:rFonts w:ascii="Times New Roman" w:hAnsi="Times New Roman" w:cs="Times New Roman"/>
        </w:rPr>
      </w:pPr>
      <w:r>
        <w:rPr>
          <w:rFonts w:ascii="Times New Roman" w:hAnsi="Times New Roman" w:cs="Times New Roman"/>
          <w:noProof/>
        </w:rPr>
        <w:drawing>
          <wp:inline distT="0" distB="0" distL="0" distR="0" wp14:anchorId="0AECE204" wp14:editId="30633CE3">
            <wp:extent cx="5276215" cy="406209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inline>
        </w:drawing>
      </w:r>
    </w:p>
    <w:p w14:paraId="312C2D9D" w14:textId="2CCF5E9E" w:rsidR="00415016" w:rsidRDefault="00415016">
      <w:pPr>
        <w:pStyle w:val="Heading1"/>
        <w:ind w:left="1" w:hanging="3"/>
        <w:rPr>
          <w:rFonts w:ascii="Times New Roman" w:hAnsi="Times New Roman" w:cs="Times New Roman"/>
        </w:rPr>
      </w:pPr>
    </w:p>
    <w:p w14:paraId="2911FD9C" w14:textId="739FD725" w:rsidR="00415016" w:rsidRDefault="005B1EAD">
      <w:pPr>
        <w:pStyle w:val="Heading1"/>
        <w:ind w:left="1" w:hanging="3"/>
        <w:rPr>
          <w:rFonts w:ascii="Times New Roman" w:hAnsi="Times New Roman" w:cs="Times New Roman"/>
        </w:rPr>
      </w:pPr>
      <w:r>
        <w:rPr>
          <w:rFonts w:ascii="Times New Roman" w:hAnsi="Times New Roman" w:cs="Times New Roman"/>
          <w:noProof/>
        </w:rPr>
        <w:lastRenderedPageBreak/>
        <w:drawing>
          <wp:inline distT="0" distB="0" distL="0" distR="0" wp14:anchorId="560DA24C" wp14:editId="01814336">
            <wp:extent cx="5276215" cy="582295"/>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inline>
        </w:drawing>
      </w:r>
    </w:p>
    <w:p w14:paraId="1D79357A" w14:textId="77777777" w:rsidR="005B1EAD" w:rsidRDefault="005B1EAD" w:rsidP="005B1EAD">
      <w:pPr>
        <w:ind w:leftChars="0" w:left="0" w:firstLineChars="0" w:firstLine="0"/>
        <w:rPr>
          <w:b/>
          <w:bCs/>
        </w:rPr>
      </w:pPr>
    </w:p>
    <w:p w14:paraId="351035CD" w14:textId="49ECD376" w:rsidR="005B1EAD" w:rsidRDefault="005B1EAD" w:rsidP="005B1EAD">
      <w:pPr>
        <w:ind w:leftChars="0" w:left="0" w:firstLineChars="0" w:firstLine="0"/>
        <w:rPr>
          <w:b/>
          <w:bCs/>
        </w:rPr>
      </w:pPr>
      <w:r w:rsidRPr="008A5FD6">
        <w:rPr>
          <w:b/>
          <w:bCs/>
        </w:rPr>
        <w:t>WBS &amp; Gantt Chart (FYP</w:t>
      </w:r>
      <w:r>
        <w:rPr>
          <w:b/>
          <w:bCs/>
        </w:rPr>
        <w:t xml:space="preserve"> 2</w:t>
      </w:r>
      <w:r w:rsidRPr="008A5FD6">
        <w:rPr>
          <w:b/>
          <w:bCs/>
        </w:rPr>
        <w:t>) (</w:t>
      </w:r>
      <w:r>
        <w:rPr>
          <w:b/>
          <w:bCs/>
        </w:rPr>
        <w:t>Spring</w:t>
      </w:r>
      <w:r w:rsidRPr="008A5FD6">
        <w:rPr>
          <w:b/>
          <w:bCs/>
        </w:rPr>
        <w:t>)</w:t>
      </w:r>
    </w:p>
    <w:p w14:paraId="57214C67" w14:textId="72FF180A" w:rsidR="00415016" w:rsidRDefault="005B1EAD" w:rsidP="005B1EAD">
      <w:pPr>
        <w:pStyle w:val="Heading1"/>
        <w:ind w:left="1" w:hanging="3"/>
        <w:rPr>
          <w:rFonts w:ascii="Times New Roman" w:hAnsi="Times New Roman" w:cs="Times New Roman"/>
        </w:rPr>
      </w:pPr>
      <w:r>
        <w:rPr>
          <w:rFonts w:ascii="Times New Roman" w:hAnsi="Times New Roman" w:cs="Times New Roman"/>
          <w:noProof/>
        </w:rPr>
        <w:drawing>
          <wp:inline distT="0" distB="0" distL="0" distR="0" wp14:anchorId="39F6DBE1" wp14:editId="7C8A708B">
            <wp:extent cx="5276850" cy="3152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6850" cy="3152775"/>
                    </a:xfrm>
                    <a:prstGeom prst="rect">
                      <a:avLst/>
                    </a:prstGeom>
                    <a:noFill/>
                    <a:ln>
                      <a:noFill/>
                    </a:ln>
                  </pic:spPr>
                </pic:pic>
              </a:graphicData>
            </a:graphic>
          </wp:inline>
        </w:drawing>
      </w:r>
    </w:p>
    <w:p w14:paraId="3F4A2BB2" w14:textId="60713F7B" w:rsidR="005B1EAD" w:rsidRPr="005B1EAD" w:rsidRDefault="005B1EAD" w:rsidP="005B1EAD">
      <w:pPr>
        <w:ind w:left="0" w:hanging="2"/>
      </w:pPr>
      <w:r>
        <w:rPr>
          <w:noProof/>
        </w:rPr>
        <w:drawing>
          <wp:inline distT="0" distB="0" distL="0" distR="0" wp14:anchorId="739D2BD2" wp14:editId="7AFAD24C">
            <wp:extent cx="5276215" cy="3979545"/>
            <wp:effectExtent l="0" t="0" r="63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inline>
        </w:drawing>
      </w:r>
    </w:p>
    <w:p w14:paraId="59EF8116" w14:textId="794E91ED" w:rsidR="00415016" w:rsidRDefault="005B1EAD">
      <w:pPr>
        <w:pStyle w:val="Heading1"/>
        <w:ind w:left="1" w:hanging="3"/>
        <w:rPr>
          <w:rFonts w:ascii="Times New Roman" w:hAnsi="Times New Roman" w:cs="Times New Roman"/>
        </w:rPr>
      </w:pPr>
      <w:r>
        <w:rPr>
          <w:rFonts w:ascii="Times New Roman" w:hAnsi="Times New Roman" w:cs="Times New Roman"/>
          <w:noProof/>
        </w:rPr>
        <w:lastRenderedPageBreak/>
        <w:drawing>
          <wp:inline distT="0" distB="0" distL="0" distR="0" wp14:anchorId="56413A37" wp14:editId="69E046E0">
            <wp:extent cx="5276215" cy="390525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inline>
        </w:drawing>
      </w:r>
    </w:p>
    <w:p w14:paraId="0AF6AE85" w14:textId="50B240F5" w:rsidR="004506F2" w:rsidRDefault="005B1EAD" w:rsidP="0034193E">
      <w:pPr>
        <w:pStyle w:val="Heading1"/>
        <w:ind w:leftChars="0" w:left="0" w:firstLineChars="0" w:firstLine="0"/>
        <w:rPr>
          <w:rFonts w:ascii="Times New Roman" w:hAnsi="Times New Roman" w:cs="Times New Roman"/>
        </w:rPr>
      </w:pPr>
      <w:r>
        <w:rPr>
          <w:rFonts w:ascii="Times New Roman" w:hAnsi="Times New Roman" w:cs="Times New Roman"/>
          <w:noProof/>
        </w:rPr>
        <w:drawing>
          <wp:inline distT="0" distB="0" distL="0" distR="0" wp14:anchorId="6172DDE1" wp14:editId="296A1940">
            <wp:extent cx="5276215" cy="2399665"/>
            <wp:effectExtent l="0" t="0" r="63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inline>
        </w:drawing>
      </w:r>
    </w:p>
    <w:p w14:paraId="0F698FDF" w14:textId="0E200884" w:rsidR="00D16ADE" w:rsidRDefault="00D16ADE" w:rsidP="0034193E">
      <w:pPr>
        <w:pStyle w:val="Heading1"/>
        <w:ind w:leftChars="0" w:left="0" w:firstLineChars="0" w:firstLine="0"/>
        <w:rPr>
          <w:rFonts w:ascii="Times New Roman" w:hAnsi="Times New Roman" w:cs="Times New Roman"/>
        </w:rPr>
      </w:pPr>
    </w:p>
    <w:p w14:paraId="106090B3" w14:textId="1F06FD87" w:rsidR="00D16ADE" w:rsidRDefault="00D16ADE" w:rsidP="0034193E">
      <w:pPr>
        <w:pStyle w:val="Heading1"/>
        <w:ind w:leftChars="0" w:left="0" w:firstLineChars="0" w:firstLine="0"/>
        <w:rPr>
          <w:rFonts w:ascii="Times New Roman" w:hAnsi="Times New Roman" w:cs="Times New Roman"/>
        </w:rPr>
      </w:pPr>
    </w:p>
    <w:p w14:paraId="25DE2F1D" w14:textId="7E2AFA09" w:rsidR="008A5FD6" w:rsidRDefault="008A5FD6" w:rsidP="008A5FD6">
      <w:pPr>
        <w:ind w:left="0" w:hanging="2"/>
      </w:pPr>
    </w:p>
    <w:p w14:paraId="7633A8AF" w14:textId="77777777" w:rsidR="00D33561" w:rsidRDefault="00D33561" w:rsidP="00D33561">
      <w:pPr>
        <w:ind w:leftChars="0" w:left="0" w:firstLineChars="0" w:firstLine="0"/>
        <w:rPr>
          <w:b/>
          <w:bCs/>
        </w:rPr>
      </w:pPr>
    </w:p>
    <w:p w14:paraId="0971DB43" w14:textId="52FAE13C" w:rsidR="008A5FD6" w:rsidRDefault="008A5FD6" w:rsidP="008A5FD6">
      <w:pPr>
        <w:ind w:left="0" w:hanging="2"/>
      </w:pPr>
    </w:p>
    <w:p w14:paraId="7D9FAF9B" w14:textId="721419C2" w:rsidR="007F2DCA" w:rsidRDefault="007F2DCA" w:rsidP="008A5FD6">
      <w:pPr>
        <w:ind w:left="0" w:hanging="2"/>
      </w:pPr>
    </w:p>
    <w:p w14:paraId="45EC6D6F" w14:textId="77777777" w:rsidR="00877F09" w:rsidRDefault="00877F09" w:rsidP="008A5FD6">
      <w:pPr>
        <w:ind w:left="0" w:hanging="2"/>
      </w:pPr>
    </w:p>
    <w:p w14:paraId="413C435C" w14:textId="4894086D" w:rsidR="008A5FD6" w:rsidRDefault="008A5FD6" w:rsidP="008A5FD6">
      <w:pPr>
        <w:ind w:left="0" w:hanging="2"/>
      </w:pPr>
    </w:p>
    <w:p w14:paraId="187EC7E1" w14:textId="4F4E7C67" w:rsidR="008A5FD6" w:rsidRDefault="008A5FD6" w:rsidP="008A5FD6">
      <w:pPr>
        <w:ind w:left="0" w:hanging="2"/>
      </w:pPr>
    </w:p>
    <w:p w14:paraId="2F00CE5B" w14:textId="6D420525" w:rsidR="008A5FD6" w:rsidRDefault="008A5FD6" w:rsidP="008A5FD6">
      <w:pPr>
        <w:ind w:left="0" w:hanging="2"/>
      </w:pPr>
    </w:p>
    <w:p w14:paraId="4E1FF5C8" w14:textId="77777777" w:rsidR="005C7A0F" w:rsidRDefault="005C7A0F" w:rsidP="005C7A0F">
      <w:pPr>
        <w:pStyle w:val="Heading1"/>
        <w:ind w:leftChars="0" w:left="0" w:firstLineChars="0" w:firstLine="0"/>
        <w:rPr>
          <w:rFonts w:ascii="Times New Roman" w:hAnsi="Times New Roman" w:cs="Times New Roman"/>
        </w:rPr>
      </w:pPr>
      <w:r>
        <w:rPr>
          <w:rFonts w:ascii="Times New Roman" w:hAnsi="Times New Roman" w:cs="Times New Roman"/>
        </w:rPr>
        <w:lastRenderedPageBreak/>
        <w:t>13. References</w:t>
      </w:r>
    </w:p>
    <w:p w14:paraId="3B24E2A2" w14:textId="77777777" w:rsidR="005C7A0F" w:rsidRPr="00AD0026" w:rsidRDefault="005C7A0F" w:rsidP="005C7A0F">
      <w:pPr>
        <w:ind w:left="0" w:hanging="2"/>
      </w:pPr>
    </w:p>
    <w:p w14:paraId="111726B0" w14:textId="77777777" w:rsidR="005C7A0F" w:rsidRDefault="005C7A0F" w:rsidP="005C7A0F">
      <w:pPr>
        <w:pStyle w:val="ListParagraph"/>
        <w:numPr>
          <w:ilvl w:val="0"/>
          <w:numId w:val="5"/>
        </w:numPr>
        <w:ind w:leftChars="0" w:firstLineChars="0"/>
        <w:jc w:val="both"/>
        <w:rPr>
          <w:color w:val="000000"/>
        </w:rPr>
      </w:pPr>
      <w:r w:rsidRPr="00AD0026">
        <w:rPr>
          <w:color w:val="000000"/>
        </w:rPr>
        <w:t>Daniel Ruby “20+ Freelance Statistics Including All Facts &amp; Data (2022)” DemandSage, August 13</w:t>
      </w:r>
      <w:r w:rsidRPr="00AD0026">
        <w:rPr>
          <w:color w:val="000000"/>
          <w:vertAlign w:val="superscript"/>
        </w:rPr>
        <w:t>th</w:t>
      </w:r>
      <w:r w:rsidRPr="00AD0026">
        <w:rPr>
          <w:color w:val="000000"/>
        </w:rPr>
        <w:t xml:space="preserve"> 2022, </w:t>
      </w:r>
      <w:hyperlink r:id="rId20" w:history="1">
        <w:r w:rsidRPr="00CA3193">
          <w:rPr>
            <w:rStyle w:val="Hyperlink"/>
          </w:rPr>
          <w:t>https://www.demandsage.com/freelance-statistics/</w:t>
        </w:r>
      </w:hyperlink>
    </w:p>
    <w:p w14:paraId="00000059" w14:textId="2304DE0B" w:rsidR="002934D6" w:rsidRDefault="005C7A0F" w:rsidP="005C7A0F">
      <w:pPr>
        <w:pStyle w:val="ListParagraph"/>
        <w:numPr>
          <w:ilvl w:val="0"/>
          <w:numId w:val="5"/>
        </w:numPr>
        <w:ind w:leftChars="0" w:firstLineChars="0"/>
        <w:jc w:val="both"/>
      </w:pPr>
      <w:r>
        <w:rPr>
          <w:color w:val="000000"/>
        </w:rPr>
        <w:t>TechAbu “Top 10 Countries with The Most Freelancers 2022” TechAbu, June 12</w:t>
      </w:r>
      <w:r w:rsidRPr="00067EC7">
        <w:rPr>
          <w:color w:val="000000"/>
          <w:vertAlign w:val="superscript"/>
        </w:rPr>
        <w:t>th</w:t>
      </w:r>
      <w:r>
        <w:rPr>
          <w:color w:val="000000"/>
        </w:rPr>
        <w:t xml:space="preserve"> 2022, </w:t>
      </w:r>
      <w:hyperlink r:id="rId21" w:history="1">
        <w:r w:rsidRPr="00CA3193">
          <w:rPr>
            <w:rStyle w:val="Hyperlink"/>
          </w:rPr>
          <w:t>https://techabu.co/freelancing/top-10-countries-with-most-</w:t>
        </w:r>
      </w:hyperlink>
      <w:r>
        <w:rPr>
          <w:color w:val="000000"/>
        </w:rPr>
        <w:t xml:space="preserve">    freelancers</w:t>
      </w:r>
      <w:bookmarkEnd w:id="0"/>
    </w:p>
    <w:sectPr w:rsidR="002934D6" w:rsidSect="00322467">
      <w:headerReference w:type="even" r:id="rId22"/>
      <w:headerReference w:type="default" r:id="rId23"/>
      <w:footerReference w:type="even" r:id="rId24"/>
      <w:footerReference w:type="default" r:id="rId25"/>
      <w:headerReference w:type="first" r:id="rId26"/>
      <w:footerReference w:type="first" r:id="rId27"/>
      <w:pgSz w:w="11909" w:h="16834"/>
      <w:pgMar w:top="1584" w:right="1800" w:bottom="720" w:left="1800" w:header="720" w:footer="720" w:gutter="0"/>
      <w:pgBorders w:offsetFrom="page">
        <w:top w:val="single" w:sz="8" w:space="24" w:color="auto"/>
        <w:left w:val="single" w:sz="8" w:space="24" w:color="auto"/>
        <w:bottom w:val="single" w:sz="8" w:space="24" w:color="auto"/>
        <w:right w:val="single" w:sz="8"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78CAF" w14:textId="77777777" w:rsidR="00AD05EF" w:rsidRDefault="00AD05EF" w:rsidP="00982999">
      <w:pPr>
        <w:spacing w:line="240" w:lineRule="auto"/>
        <w:ind w:left="0" w:hanging="2"/>
      </w:pPr>
      <w:r>
        <w:separator/>
      </w:r>
    </w:p>
  </w:endnote>
  <w:endnote w:type="continuationSeparator" w:id="0">
    <w:p w14:paraId="53D05155" w14:textId="77777777" w:rsidR="00AD05EF" w:rsidRDefault="00AD05EF" w:rsidP="0098299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EE07" w14:textId="77777777" w:rsidR="00982999" w:rsidRDefault="009829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770F4" w14:textId="77777777" w:rsidR="00982999" w:rsidRDefault="00982999">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CB7E" w14:textId="77777777" w:rsidR="00982999" w:rsidRDefault="00982999">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7221A" w14:textId="77777777" w:rsidR="00AD05EF" w:rsidRDefault="00AD05EF" w:rsidP="00982999">
      <w:pPr>
        <w:spacing w:line="240" w:lineRule="auto"/>
        <w:ind w:left="0" w:hanging="2"/>
      </w:pPr>
      <w:r>
        <w:separator/>
      </w:r>
    </w:p>
  </w:footnote>
  <w:footnote w:type="continuationSeparator" w:id="0">
    <w:p w14:paraId="6EF67C08" w14:textId="77777777" w:rsidR="00AD05EF" w:rsidRDefault="00AD05EF" w:rsidP="0098299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9B124" w14:textId="77777777" w:rsidR="00982999" w:rsidRDefault="009829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7F7F7F" w:themeColor="background1" w:themeShade="7F"/>
        <w:spacing w:val="60"/>
        <w:sz w:val="20"/>
        <w:szCs w:val="20"/>
      </w:rPr>
      <w:id w:val="-969746189"/>
      <w:docPartObj>
        <w:docPartGallery w:val="Page Numbers (Top of Page)"/>
        <w:docPartUnique/>
      </w:docPartObj>
    </w:sdtPr>
    <w:sdtEndPr>
      <w:rPr>
        <w:b/>
        <w:bCs/>
        <w:noProof/>
        <w:color w:val="auto"/>
        <w:spacing w:val="0"/>
      </w:rPr>
    </w:sdtEndPr>
    <w:sdtContent>
      <w:p w14:paraId="3091B433" w14:textId="7E507EF9" w:rsidR="00D16ADE" w:rsidRPr="00D16ADE" w:rsidRDefault="00D16ADE">
        <w:pPr>
          <w:pStyle w:val="Header"/>
          <w:pBdr>
            <w:bottom w:val="single" w:sz="4" w:space="1" w:color="D9D9D9" w:themeColor="background1" w:themeShade="D9"/>
          </w:pBdr>
          <w:ind w:left="0" w:hanging="2"/>
          <w:jc w:val="right"/>
          <w:rPr>
            <w:rFonts w:ascii="Arial" w:hAnsi="Arial" w:cs="Arial"/>
            <w:b/>
            <w:bCs/>
            <w:sz w:val="20"/>
            <w:szCs w:val="20"/>
          </w:rPr>
        </w:pPr>
        <w:r w:rsidRPr="00D16ADE">
          <w:rPr>
            <w:rFonts w:ascii="Arial" w:hAnsi="Arial" w:cs="Arial"/>
            <w:color w:val="7F7F7F" w:themeColor="background1" w:themeShade="7F"/>
            <w:spacing w:val="60"/>
            <w:sz w:val="20"/>
            <w:szCs w:val="20"/>
          </w:rPr>
          <w:t>PakWork                                                 Page</w:t>
        </w:r>
        <w:r w:rsidRPr="00D16ADE">
          <w:rPr>
            <w:rFonts w:ascii="Arial" w:hAnsi="Arial" w:cs="Arial"/>
            <w:sz w:val="20"/>
            <w:szCs w:val="20"/>
          </w:rPr>
          <w:t xml:space="preserve"> | </w:t>
        </w:r>
        <w:r w:rsidRPr="00D16ADE">
          <w:rPr>
            <w:rFonts w:ascii="Arial" w:hAnsi="Arial" w:cs="Arial"/>
            <w:sz w:val="20"/>
            <w:szCs w:val="20"/>
          </w:rPr>
          <w:fldChar w:fldCharType="begin"/>
        </w:r>
        <w:r w:rsidRPr="00D16ADE">
          <w:rPr>
            <w:rFonts w:ascii="Arial" w:hAnsi="Arial" w:cs="Arial"/>
            <w:sz w:val="20"/>
            <w:szCs w:val="20"/>
          </w:rPr>
          <w:instrText xml:space="preserve"> PAGE   \* MERGEFORMAT </w:instrText>
        </w:r>
        <w:r w:rsidRPr="00D16ADE">
          <w:rPr>
            <w:rFonts w:ascii="Arial" w:hAnsi="Arial" w:cs="Arial"/>
            <w:sz w:val="20"/>
            <w:szCs w:val="20"/>
          </w:rPr>
          <w:fldChar w:fldCharType="separate"/>
        </w:r>
        <w:r w:rsidRPr="00D16ADE">
          <w:rPr>
            <w:rFonts w:ascii="Arial" w:hAnsi="Arial" w:cs="Arial"/>
            <w:b/>
            <w:bCs/>
            <w:noProof/>
            <w:sz w:val="20"/>
            <w:szCs w:val="20"/>
          </w:rPr>
          <w:t>2</w:t>
        </w:r>
        <w:r w:rsidRPr="00D16ADE">
          <w:rPr>
            <w:rFonts w:ascii="Arial" w:hAnsi="Arial" w:cs="Arial"/>
            <w:b/>
            <w:bCs/>
            <w:noProof/>
            <w:sz w:val="20"/>
            <w:szCs w:val="20"/>
          </w:rPr>
          <w:fldChar w:fldCharType="end"/>
        </w:r>
      </w:p>
    </w:sdtContent>
  </w:sdt>
  <w:p w14:paraId="6E758A2B" w14:textId="77777777" w:rsidR="00982999" w:rsidRDefault="009829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F4CEB" w14:textId="77777777" w:rsidR="00982999" w:rsidRDefault="009829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00A70"/>
    <w:multiLevelType w:val="multilevel"/>
    <w:tmpl w:val="3FF27DAE"/>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226B1771"/>
    <w:multiLevelType w:val="multilevel"/>
    <w:tmpl w:val="8918F9E8"/>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bullet"/>
      <w:lvlText w:val=""/>
      <w:lvlJc w:val="left"/>
      <w:pPr>
        <w:ind w:left="2520" w:hanging="360"/>
      </w:pPr>
      <w:rPr>
        <w:rFonts w:ascii="Symbol" w:hAnsi="Symbol" w:hint="default"/>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2AC80505"/>
    <w:multiLevelType w:val="multilevel"/>
    <w:tmpl w:val="91FC0092"/>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3" w15:restartNumberingAfterBreak="0">
    <w:nsid w:val="31CE6B71"/>
    <w:multiLevelType w:val="multilevel"/>
    <w:tmpl w:val="5442E6CC"/>
    <w:lvl w:ilvl="0">
      <w:start w:val="1"/>
      <w:numFmt w:val="bullet"/>
      <w:lvlText w:val="●"/>
      <w:lvlJc w:val="left"/>
      <w:pPr>
        <w:ind w:left="726" w:hanging="360"/>
      </w:pPr>
      <w:rPr>
        <w:rFonts w:ascii="Noto Sans Symbols" w:eastAsia="Noto Sans Symbols" w:hAnsi="Noto Sans Symbols" w:cs="Noto Sans Symbols"/>
      </w:rPr>
    </w:lvl>
    <w:lvl w:ilvl="1">
      <w:start w:val="1"/>
      <w:numFmt w:val="bullet"/>
      <w:lvlText w:val="o"/>
      <w:lvlJc w:val="left"/>
      <w:pPr>
        <w:ind w:left="1446" w:hanging="360"/>
      </w:pPr>
      <w:rPr>
        <w:rFonts w:ascii="Courier New" w:eastAsia="Courier New" w:hAnsi="Courier New" w:cs="Courier New"/>
      </w:rPr>
    </w:lvl>
    <w:lvl w:ilvl="2">
      <w:start w:val="1"/>
      <w:numFmt w:val="bullet"/>
      <w:lvlText w:val="▪"/>
      <w:lvlJc w:val="left"/>
      <w:pPr>
        <w:ind w:left="2166" w:hanging="360"/>
      </w:pPr>
      <w:rPr>
        <w:rFonts w:ascii="Noto Sans Symbols" w:eastAsia="Noto Sans Symbols" w:hAnsi="Noto Sans Symbols" w:cs="Noto Sans Symbols"/>
      </w:rPr>
    </w:lvl>
    <w:lvl w:ilvl="3">
      <w:start w:val="1"/>
      <w:numFmt w:val="bullet"/>
      <w:lvlText w:val="●"/>
      <w:lvlJc w:val="left"/>
      <w:pPr>
        <w:ind w:left="2886" w:hanging="360"/>
      </w:pPr>
      <w:rPr>
        <w:rFonts w:ascii="Noto Sans Symbols" w:eastAsia="Noto Sans Symbols" w:hAnsi="Noto Sans Symbols" w:cs="Noto Sans Symbols"/>
      </w:rPr>
    </w:lvl>
    <w:lvl w:ilvl="4">
      <w:start w:val="1"/>
      <w:numFmt w:val="bullet"/>
      <w:lvlText w:val="o"/>
      <w:lvlJc w:val="left"/>
      <w:pPr>
        <w:ind w:left="3606" w:hanging="360"/>
      </w:pPr>
      <w:rPr>
        <w:rFonts w:ascii="Courier New" w:eastAsia="Courier New" w:hAnsi="Courier New" w:cs="Courier New"/>
      </w:rPr>
    </w:lvl>
    <w:lvl w:ilvl="5">
      <w:start w:val="1"/>
      <w:numFmt w:val="bullet"/>
      <w:lvlText w:val="▪"/>
      <w:lvlJc w:val="left"/>
      <w:pPr>
        <w:ind w:left="4326" w:hanging="360"/>
      </w:pPr>
      <w:rPr>
        <w:rFonts w:ascii="Noto Sans Symbols" w:eastAsia="Noto Sans Symbols" w:hAnsi="Noto Sans Symbols" w:cs="Noto Sans Symbols"/>
      </w:rPr>
    </w:lvl>
    <w:lvl w:ilvl="6">
      <w:start w:val="1"/>
      <w:numFmt w:val="bullet"/>
      <w:lvlText w:val="●"/>
      <w:lvlJc w:val="left"/>
      <w:pPr>
        <w:ind w:left="5046" w:hanging="360"/>
      </w:pPr>
      <w:rPr>
        <w:rFonts w:ascii="Noto Sans Symbols" w:eastAsia="Noto Sans Symbols" w:hAnsi="Noto Sans Symbols" w:cs="Noto Sans Symbols"/>
      </w:rPr>
    </w:lvl>
    <w:lvl w:ilvl="7">
      <w:start w:val="1"/>
      <w:numFmt w:val="bullet"/>
      <w:lvlText w:val="o"/>
      <w:lvlJc w:val="left"/>
      <w:pPr>
        <w:ind w:left="5766" w:hanging="360"/>
      </w:pPr>
      <w:rPr>
        <w:rFonts w:ascii="Courier New" w:eastAsia="Courier New" w:hAnsi="Courier New" w:cs="Courier New"/>
      </w:rPr>
    </w:lvl>
    <w:lvl w:ilvl="8">
      <w:start w:val="1"/>
      <w:numFmt w:val="bullet"/>
      <w:lvlText w:val="▪"/>
      <w:lvlJc w:val="left"/>
      <w:pPr>
        <w:ind w:left="6486" w:hanging="360"/>
      </w:pPr>
      <w:rPr>
        <w:rFonts w:ascii="Noto Sans Symbols" w:eastAsia="Noto Sans Symbols" w:hAnsi="Noto Sans Symbols" w:cs="Noto Sans Symbols"/>
      </w:rPr>
    </w:lvl>
  </w:abstractNum>
  <w:abstractNum w:abstractNumId="4"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11659213">
    <w:abstractNumId w:val="2"/>
  </w:num>
  <w:num w:numId="2" w16cid:durableId="1483232358">
    <w:abstractNumId w:val="0"/>
  </w:num>
  <w:num w:numId="3" w16cid:durableId="11686898">
    <w:abstractNumId w:val="1"/>
  </w:num>
  <w:num w:numId="4" w16cid:durableId="796606114">
    <w:abstractNumId w:val="5"/>
  </w:num>
  <w:num w:numId="5" w16cid:durableId="1050034175">
    <w:abstractNumId w:val="4"/>
  </w:num>
  <w:num w:numId="6" w16cid:durableId="1910335711">
    <w:abstractNumId w:val="3"/>
  </w:num>
  <w:num w:numId="7" w16cid:durableId="18978624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MjMxBJKG5kaGhko6SsGpxcWZ+XkgBZa1AA3Um3YsAAAA"/>
  </w:docVars>
  <w:rsids>
    <w:rsidRoot w:val="002934D6"/>
    <w:rsid w:val="000254EA"/>
    <w:rsid w:val="00040581"/>
    <w:rsid w:val="00052375"/>
    <w:rsid w:val="00063D52"/>
    <w:rsid w:val="00067EC7"/>
    <w:rsid w:val="000949EC"/>
    <w:rsid w:val="00096EEC"/>
    <w:rsid w:val="000B0EF3"/>
    <w:rsid w:val="000F3584"/>
    <w:rsid w:val="0010740A"/>
    <w:rsid w:val="00121F25"/>
    <w:rsid w:val="00196FDD"/>
    <w:rsid w:val="001A44C7"/>
    <w:rsid w:val="001A4A0E"/>
    <w:rsid w:val="001F1DB7"/>
    <w:rsid w:val="002076AC"/>
    <w:rsid w:val="00211750"/>
    <w:rsid w:val="00214567"/>
    <w:rsid w:val="00261DED"/>
    <w:rsid w:val="00266E64"/>
    <w:rsid w:val="00273332"/>
    <w:rsid w:val="00275F55"/>
    <w:rsid w:val="002934D6"/>
    <w:rsid w:val="002C2F4D"/>
    <w:rsid w:val="002C602F"/>
    <w:rsid w:val="002D49A6"/>
    <w:rsid w:val="002E1A4A"/>
    <w:rsid w:val="002E22E7"/>
    <w:rsid w:val="002F4BBE"/>
    <w:rsid w:val="00304E2B"/>
    <w:rsid w:val="00321343"/>
    <w:rsid w:val="00322467"/>
    <w:rsid w:val="0034193E"/>
    <w:rsid w:val="00345ABA"/>
    <w:rsid w:val="003810A1"/>
    <w:rsid w:val="00396F7C"/>
    <w:rsid w:val="003E370C"/>
    <w:rsid w:val="00415016"/>
    <w:rsid w:val="00420494"/>
    <w:rsid w:val="00426D70"/>
    <w:rsid w:val="0043161C"/>
    <w:rsid w:val="00440D5E"/>
    <w:rsid w:val="004506F2"/>
    <w:rsid w:val="004542D8"/>
    <w:rsid w:val="00454632"/>
    <w:rsid w:val="00473660"/>
    <w:rsid w:val="004A3CA7"/>
    <w:rsid w:val="004C567E"/>
    <w:rsid w:val="00527E4D"/>
    <w:rsid w:val="005729FC"/>
    <w:rsid w:val="005B1EAD"/>
    <w:rsid w:val="005C0069"/>
    <w:rsid w:val="005C7A0F"/>
    <w:rsid w:val="00612F7C"/>
    <w:rsid w:val="00623FA9"/>
    <w:rsid w:val="006245BF"/>
    <w:rsid w:val="00627FB0"/>
    <w:rsid w:val="0064370A"/>
    <w:rsid w:val="00694453"/>
    <w:rsid w:val="006A1C9A"/>
    <w:rsid w:val="006F0263"/>
    <w:rsid w:val="007016CA"/>
    <w:rsid w:val="0071474F"/>
    <w:rsid w:val="00723EAF"/>
    <w:rsid w:val="00740BCF"/>
    <w:rsid w:val="0077260F"/>
    <w:rsid w:val="00775872"/>
    <w:rsid w:val="00782767"/>
    <w:rsid w:val="00787E17"/>
    <w:rsid w:val="007D3B6D"/>
    <w:rsid w:val="007F2DCA"/>
    <w:rsid w:val="007F5D78"/>
    <w:rsid w:val="00814BAF"/>
    <w:rsid w:val="00832F25"/>
    <w:rsid w:val="00846B09"/>
    <w:rsid w:val="00877F09"/>
    <w:rsid w:val="00884204"/>
    <w:rsid w:val="00884877"/>
    <w:rsid w:val="008865C3"/>
    <w:rsid w:val="008A5FD6"/>
    <w:rsid w:val="008C7586"/>
    <w:rsid w:val="009251ED"/>
    <w:rsid w:val="009337AA"/>
    <w:rsid w:val="00965E8A"/>
    <w:rsid w:val="00982999"/>
    <w:rsid w:val="009941F2"/>
    <w:rsid w:val="00A03E16"/>
    <w:rsid w:val="00A86CF4"/>
    <w:rsid w:val="00A915B6"/>
    <w:rsid w:val="00AB063B"/>
    <w:rsid w:val="00AC5B57"/>
    <w:rsid w:val="00AD0026"/>
    <w:rsid w:val="00AD05EF"/>
    <w:rsid w:val="00AD40FF"/>
    <w:rsid w:val="00AE22FF"/>
    <w:rsid w:val="00AF24FD"/>
    <w:rsid w:val="00AF65CC"/>
    <w:rsid w:val="00B1235C"/>
    <w:rsid w:val="00B143CB"/>
    <w:rsid w:val="00B22358"/>
    <w:rsid w:val="00B225FC"/>
    <w:rsid w:val="00B552D3"/>
    <w:rsid w:val="00B74F9C"/>
    <w:rsid w:val="00BA755C"/>
    <w:rsid w:val="00BD2950"/>
    <w:rsid w:val="00BD3699"/>
    <w:rsid w:val="00C25BE6"/>
    <w:rsid w:val="00C25E38"/>
    <w:rsid w:val="00C3488B"/>
    <w:rsid w:val="00C45A79"/>
    <w:rsid w:val="00C46C9D"/>
    <w:rsid w:val="00C71E14"/>
    <w:rsid w:val="00C845BE"/>
    <w:rsid w:val="00C965FF"/>
    <w:rsid w:val="00CC3257"/>
    <w:rsid w:val="00D058E4"/>
    <w:rsid w:val="00D16ADE"/>
    <w:rsid w:val="00D20450"/>
    <w:rsid w:val="00D25617"/>
    <w:rsid w:val="00D33561"/>
    <w:rsid w:val="00D91FF6"/>
    <w:rsid w:val="00DC58BD"/>
    <w:rsid w:val="00E072A1"/>
    <w:rsid w:val="00E1356C"/>
    <w:rsid w:val="00E35254"/>
    <w:rsid w:val="00E35259"/>
    <w:rsid w:val="00E570E5"/>
    <w:rsid w:val="00E60D41"/>
    <w:rsid w:val="00E65795"/>
    <w:rsid w:val="00E82498"/>
    <w:rsid w:val="00F26643"/>
    <w:rsid w:val="00F33C74"/>
    <w:rsid w:val="00F52CB8"/>
    <w:rsid w:val="00F559CC"/>
    <w:rsid w:val="00F63D53"/>
    <w:rsid w:val="00F65EA1"/>
    <w:rsid w:val="00F65EEF"/>
    <w:rsid w:val="00F75902"/>
    <w:rsid w:val="00F85300"/>
    <w:rsid w:val="00F85A8A"/>
    <w:rsid w:val="00FB3872"/>
    <w:rsid w:val="00FD1557"/>
    <w:rsid w:val="00FD4CD1"/>
    <w:rsid w:val="00FE00B2"/>
    <w:rsid w:val="00FE2C72"/>
    <w:rsid w:val="00FE57CE"/>
    <w:rsid w:val="00FF0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A9A12"/>
  <w15:docId w15:val="{8FF4A84E-0F60-44AE-87EE-319755B5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spacing w:before="360" w:after="120"/>
    </w:pPr>
    <w:rPr>
      <w:rFonts w:ascii="Georgia" w:hAnsi="Georgia" w:cs="Arial"/>
      <w:bCs/>
      <w:kern w:val="32"/>
      <w:sz w:val="32"/>
      <w:szCs w:val="32"/>
    </w:rPr>
  </w:style>
  <w:style w:type="paragraph" w:styleId="Heading2">
    <w:name w:val="heading 2"/>
    <w:basedOn w:val="Normal"/>
    <w:next w:val="Normal"/>
    <w:uiPriority w:val="9"/>
    <w:unhideWhenUsed/>
    <w:qFormat/>
    <w:pPr>
      <w:keepNext/>
      <w:jc w:val="center"/>
      <w:outlineLvl w:val="1"/>
    </w:pPr>
    <w:rPr>
      <w:rFonts w:ascii="Georgia" w:hAnsi="Georgia"/>
      <w:b/>
      <w:bCs/>
      <w:sz w:val="32"/>
    </w:rPr>
  </w:style>
  <w:style w:type="paragraph" w:styleId="Heading3">
    <w:name w:val="heading 3"/>
    <w:basedOn w:val="Normal"/>
    <w:next w:val="Normal"/>
    <w:uiPriority w:val="9"/>
    <w:unhideWhenUsed/>
    <w:qFormat/>
    <w:pPr>
      <w:keepNext/>
      <w:spacing w:before="60" w:after="60"/>
      <w:jc w:val="center"/>
      <w:outlineLvl w:val="2"/>
    </w:pPr>
    <w:rPr>
      <w:rFonts w:ascii="Garamond" w:hAnsi="Garamond"/>
      <w:b/>
      <w:bCs/>
      <w:sz w:val="48"/>
      <w:szCs w:val="4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tyleBefore05">
    <w:name w:val="Style Before:  0.5&quot;"/>
    <w:basedOn w:val="Normal"/>
    <w:pPr>
      <w:ind w:left="720"/>
      <w:jc w:val="both"/>
    </w:p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customStyle="1" w:styleId="defaulttext">
    <w:name w:val="defaulttext"/>
    <w:basedOn w:val="Normal"/>
    <w:pPr>
      <w:overflowPunct w:val="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FE00B2"/>
    <w:pPr>
      <w:ind w:left="720"/>
      <w:contextualSpacing/>
    </w:pPr>
  </w:style>
  <w:style w:type="character" w:styleId="Hyperlink">
    <w:name w:val="Hyperlink"/>
    <w:basedOn w:val="DefaultParagraphFont"/>
    <w:uiPriority w:val="99"/>
    <w:unhideWhenUsed/>
    <w:rsid w:val="00AD0026"/>
    <w:rPr>
      <w:color w:val="0000FF" w:themeColor="hyperlink"/>
      <w:u w:val="single"/>
    </w:rPr>
  </w:style>
  <w:style w:type="character" w:styleId="UnresolvedMention">
    <w:name w:val="Unresolved Mention"/>
    <w:basedOn w:val="DefaultParagraphFont"/>
    <w:uiPriority w:val="99"/>
    <w:semiHidden/>
    <w:unhideWhenUsed/>
    <w:rsid w:val="00AD0026"/>
    <w:rPr>
      <w:color w:val="605E5C"/>
      <w:shd w:val="clear" w:color="auto" w:fill="E1DFDD"/>
    </w:rPr>
  </w:style>
  <w:style w:type="paragraph" w:styleId="Header">
    <w:name w:val="header"/>
    <w:basedOn w:val="Normal"/>
    <w:link w:val="HeaderChar"/>
    <w:uiPriority w:val="99"/>
    <w:unhideWhenUsed/>
    <w:rsid w:val="00982999"/>
    <w:pPr>
      <w:tabs>
        <w:tab w:val="center" w:pos="4680"/>
        <w:tab w:val="right" w:pos="9360"/>
      </w:tabs>
      <w:spacing w:line="240" w:lineRule="auto"/>
    </w:pPr>
  </w:style>
  <w:style w:type="character" w:customStyle="1" w:styleId="HeaderChar">
    <w:name w:val="Header Char"/>
    <w:basedOn w:val="DefaultParagraphFont"/>
    <w:link w:val="Header"/>
    <w:uiPriority w:val="99"/>
    <w:rsid w:val="00982999"/>
    <w:rPr>
      <w:position w:val="-1"/>
    </w:rPr>
  </w:style>
  <w:style w:type="paragraph" w:styleId="Footer">
    <w:name w:val="footer"/>
    <w:basedOn w:val="Normal"/>
    <w:link w:val="FooterChar"/>
    <w:uiPriority w:val="99"/>
    <w:unhideWhenUsed/>
    <w:rsid w:val="00982999"/>
    <w:pPr>
      <w:tabs>
        <w:tab w:val="center" w:pos="4680"/>
        <w:tab w:val="right" w:pos="9360"/>
      </w:tabs>
      <w:spacing w:line="240" w:lineRule="auto"/>
    </w:pPr>
  </w:style>
  <w:style w:type="character" w:customStyle="1" w:styleId="FooterChar">
    <w:name w:val="Footer Char"/>
    <w:basedOn w:val="DefaultParagraphFont"/>
    <w:link w:val="Footer"/>
    <w:uiPriority w:val="99"/>
    <w:rsid w:val="00982999"/>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689453">
      <w:bodyDiv w:val="1"/>
      <w:marLeft w:val="0"/>
      <w:marRight w:val="0"/>
      <w:marTop w:val="0"/>
      <w:marBottom w:val="0"/>
      <w:divBdr>
        <w:top w:val="none" w:sz="0" w:space="0" w:color="auto"/>
        <w:left w:val="none" w:sz="0" w:space="0" w:color="auto"/>
        <w:bottom w:val="none" w:sz="0" w:space="0" w:color="auto"/>
        <w:right w:val="none" w:sz="0" w:space="0" w:color="auto"/>
      </w:divBdr>
    </w:div>
    <w:div w:id="17006633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hyperlink" Target="https://techabu.co/freelancing/top-10-countries-with-most-" TargetMode="External"/><Relationship Id="rId7" Type="http://schemas.openxmlformats.org/officeDocument/2006/relationships/footnotes" Target="foot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s://www.demandsage.com/freelance-statisti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tmp"/><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tm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mCjaMtXYrvzNjYO7QZLa2IlUTTA==">AMUW2mU/iq21N/fB91YUSAVvpijnp9kWQz9mjkvB9P39JJOTgUdFHdKT7/vezu/eXgDajgq8katmr9mRpemJX6yvMm+plhzlGxbvE+G24JLQ945HCBQBSbs=</go:docsCustomData>
</go:gDocsCustomXmlDataStorage>
</file>

<file path=customXml/itemProps1.xml><?xml version="1.0" encoding="utf-8"?>
<ds:datastoreItem xmlns:ds="http://schemas.openxmlformats.org/officeDocument/2006/customXml" ds:itemID="{11A0EAEC-69F9-4F46-9395-E1CAA119024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10</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ma Jawad</dc:creator>
  <cp:keywords/>
  <dc:description/>
  <cp:lastModifiedBy>Asaad Abbasi</cp:lastModifiedBy>
  <cp:revision>2</cp:revision>
  <cp:lastPrinted>2022-10-07T04:57:00Z</cp:lastPrinted>
  <dcterms:created xsi:type="dcterms:W3CDTF">2022-10-06T12:27:00Z</dcterms:created>
  <dcterms:modified xsi:type="dcterms:W3CDTF">2022-11-10T10:38:00Z</dcterms:modified>
</cp:coreProperties>
</file>